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45A644" w14:textId="77777777" w:rsidR="00CE48E5" w:rsidRDefault="00CE48E5" w:rsidP="00032B82">
      <w:pPr>
        <w:pStyle w:val="Header"/>
        <w:ind w:left="1843"/>
        <w:rPr>
          <w:color w:val="595959" w:themeColor="text1" w:themeTint="A6"/>
          <w:sz w:val="20"/>
          <w:lang w:val="id-ID"/>
        </w:rPr>
      </w:pPr>
      <w:bookmarkStart w:id="0" w:name="_GoBack"/>
      <w:bookmarkEnd w:id="0"/>
    </w:p>
    <w:p w14:paraId="7E083A7E" w14:textId="77777777" w:rsidR="00CE48E5" w:rsidRDefault="00CE48E5" w:rsidP="00032B82">
      <w:pPr>
        <w:pStyle w:val="Header"/>
        <w:ind w:left="1843"/>
        <w:rPr>
          <w:color w:val="595959" w:themeColor="text1" w:themeTint="A6"/>
          <w:sz w:val="20"/>
          <w:lang w:val="id-ID"/>
        </w:rPr>
      </w:pPr>
    </w:p>
    <w:p w14:paraId="40B38469" w14:textId="77777777" w:rsidR="00032B82" w:rsidRPr="00CE48E5" w:rsidRDefault="00032B82">
      <w:pPr>
        <w:rPr>
          <w:lang w:val="id-ID"/>
        </w:rPr>
      </w:pPr>
    </w:p>
    <w:tbl>
      <w:tblPr>
        <w:tblStyle w:val="LightList-Accent1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978"/>
      </w:tblGrid>
      <w:tr w:rsidR="00D97D60" w14:paraId="014ABA8E" w14:textId="77777777" w:rsidTr="006B06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  <w:gridSpan w:val="2"/>
            <w:shd w:val="clear" w:color="auto" w:fill="auto"/>
            <w:vAlign w:val="center"/>
          </w:tcPr>
          <w:p w14:paraId="41EB7740" w14:textId="77777777" w:rsidR="00D97D60" w:rsidRPr="00CE48E5" w:rsidRDefault="00D97D60" w:rsidP="00CE48E5">
            <w:pPr>
              <w:jc w:val="center"/>
              <w:rPr>
                <w:rFonts w:ascii="Arial" w:hAnsi="Arial" w:cs="Arial"/>
                <w:color w:val="17365D" w:themeColor="text2" w:themeShade="BF"/>
                <w:sz w:val="32"/>
                <w:szCs w:val="28"/>
                <w:lang w:val="id-ID"/>
              </w:rPr>
            </w:pPr>
            <w:r w:rsidRPr="00CE48E5">
              <w:rPr>
                <w:rFonts w:ascii="Arial" w:hAnsi="Arial" w:cs="Arial"/>
                <w:color w:val="17365D" w:themeColor="text2" w:themeShade="BF"/>
                <w:sz w:val="32"/>
                <w:lang w:val="id-ID"/>
              </w:rPr>
              <w:t>REVIEW FORM</w:t>
            </w:r>
          </w:p>
        </w:tc>
      </w:tr>
      <w:tr w:rsidR="00B00459" w14:paraId="1A9212B0" w14:textId="77777777" w:rsidTr="006B06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auto"/>
            <w:vAlign w:val="center"/>
          </w:tcPr>
          <w:p w14:paraId="2AE38712" w14:textId="77777777" w:rsidR="00B00459" w:rsidRPr="006B0696" w:rsidRDefault="00B00459" w:rsidP="00032B82">
            <w:pPr>
              <w:spacing w:line="276" w:lineRule="auto"/>
              <w:rPr>
                <w:rFonts w:ascii="Arial" w:hAnsi="Arial" w:cs="Arial"/>
                <w:color w:val="17365D" w:themeColor="text2" w:themeShade="BF"/>
                <w:sz w:val="24"/>
                <w:szCs w:val="28"/>
                <w:lang w:val="id-ID"/>
              </w:rPr>
            </w:pPr>
            <w:r w:rsidRPr="006B0696">
              <w:rPr>
                <w:rFonts w:ascii="Arial" w:hAnsi="Arial" w:cs="Arial"/>
                <w:color w:val="17365D" w:themeColor="text2" w:themeShade="BF"/>
                <w:sz w:val="24"/>
                <w:szCs w:val="28"/>
                <w:lang w:val="id-ID"/>
              </w:rPr>
              <w:t>Paper Tittle</w:t>
            </w:r>
            <w:r w:rsidRPr="006B0696">
              <w:rPr>
                <w:rFonts w:ascii="Arial" w:hAnsi="Arial" w:cs="Arial"/>
                <w:color w:val="17365D" w:themeColor="text2" w:themeShade="BF"/>
                <w:sz w:val="24"/>
                <w:szCs w:val="28"/>
                <w:lang w:val="id-ID"/>
              </w:rPr>
              <w:tab/>
              <w:t>:</w:t>
            </w:r>
          </w:p>
        </w:tc>
        <w:tc>
          <w:tcPr>
            <w:tcW w:w="7978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14:paraId="75C17AD4" w14:textId="77777777" w:rsidR="00B00459" w:rsidRPr="00D97D60" w:rsidRDefault="00B00459" w:rsidP="00032B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404040" w:themeColor="text1" w:themeTint="BF"/>
                <w:sz w:val="28"/>
                <w:szCs w:val="28"/>
                <w:lang w:val="id-ID"/>
              </w:rPr>
            </w:pPr>
          </w:p>
        </w:tc>
      </w:tr>
      <w:tr w:rsidR="00B00459" w14:paraId="5E341A43" w14:textId="77777777" w:rsidTr="006B0696">
        <w:trPr>
          <w:trHeight w:val="3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  <w:shd w:val="clear" w:color="auto" w:fill="auto"/>
            <w:vAlign w:val="center"/>
          </w:tcPr>
          <w:p w14:paraId="70E3A8F3" w14:textId="77777777" w:rsidR="00B00459" w:rsidRPr="006B0696" w:rsidRDefault="00A961B4" w:rsidP="00A961B4">
            <w:pPr>
              <w:spacing w:line="276" w:lineRule="auto"/>
              <w:rPr>
                <w:rFonts w:ascii="Arial" w:hAnsi="Arial" w:cs="Arial"/>
                <w:color w:val="17365D" w:themeColor="text2" w:themeShade="BF"/>
                <w:sz w:val="24"/>
                <w:szCs w:val="28"/>
                <w:lang w:val="id-ID"/>
              </w:rPr>
            </w:pPr>
            <w:r w:rsidRPr="006B0696">
              <w:rPr>
                <w:rFonts w:ascii="Arial" w:hAnsi="Arial" w:cs="Arial"/>
                <w:color w:val="17365D" w:themeColor="text2" w:themeShade="BF"/>
                <w:sz w:val="24"/>
                <w:szCs w:val="28"/>
                <w:lang w:val="id-ID"/>
              </w:rPr>
              <w:t>Article Type</w:t>
            </w:r>
            <w:r w:rsidR="00B00459" w:rsidRPr="006B0696">
              <w:rPr>
                <w:rFonts w:ascii="Arial" w:hAnsi="Arial" w:cs="Arial"/>
                <w:color w:val="17365D" w:themeColor="text2" w:themeShade="BF"/>
                <w:sz w:val="24"/>
                <w:szCs w:val="28"/>
                <w:lang w:val="id-ID"/>
              </w:rPr>
              <w:tab/>
              <w:t>:</w:t>
            </w:r>
          </w:p>
        </w:tc>
        <w:tc>
          <w:tcPr>
            <w:tcW w:w="7978" w:type="dxa"/>
            <w:shd w:val="clear" w:color="auto" w:fill="auto"/>
            <w:vAlign w:val="center"/>
          </w:tcPr>
          <w:p w14:paraId="68D56943" w14:textId="77777777" w:rsidR="00B00459" w:rsidRPr="00D97D60" w:rsidRDefault="00B00459" w:rsidP="00032B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404040" w:themeColor="text1" w:themeTint="BF"/>
                <w:sz w:val="28"/>
                <w:szCs w:val="28"/>
                <w:lang w:val="id-ID"/>
              </w:rPr>
            </w:pPr>
          </w:p>
        </w:tc>
      </w:tr>
      <w:tr w:rsidR="00B00459" w14:paraId="7D3EC7BA" w14:textId="77777777" w:rsidTr="006B06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auto"/>
            <w:vAlign w:val="center"/>
          </w:tcPr>
          <w:p w14:paraId="0FE05DE6" w14:textId="77777777" w:rsidR="00B00459" w:rsidRPr="006B0696" w:rsidRDefault="00B00459" w:rsidP="00032B82">
            <w:pPr>
              <w:rPr>
                <w:rFonts w:ascii="Arial" w:hAnsi="Arial" w:cs="Arial"/>
                <w:color w:val="17365D" w:themeColor="text2" w:themeShade="BF"/>
                <w:sz w:val="24"/>
                <w:szCs w:val="28"/>
                <w:lang w:val="id-ID"/>
              </w:rPr>
            </w:pPr>
            <w:r w:rsidRPr="006B0696">
              <w:rPr>
                <w:rFonts w:ascii="Arial" w:hAnsi="Arial" w:cs="Arial"/>
                <w:color w:val="17365D" w:themeColor="text2" w:themeShade="BF"/>
                <w:sz w:val="24"/>
                <w:szCs w:val="28"/>
                <w:lang w:val="id-ID"/>
              </w:rPr>
              <w:t>Review Date</w:t>
            </w:r>
            <w:r w:rsidRPr="006B0696">
              <w:rPr>
                <w:rFonts w:ascii="Arial" w:hAnsi="Arial" w:cs="Arial"/>
                <w:color w:val="17365D" w:themeColor="text2" w:themeShade="BF"/>
                <w:sz w:val="24"/>
                <w:szCs w:val="28"/>
                <w:lang w:val="id-ID"/>
              </w:rPr>
              <w:tab/>
              <w:t xml:space="preserve">: </w:t>
            </w:r>
          </w:p>
        </w:tc>
        <w:tc>
          <w:tcPr>
            <w:tcW w:w="7978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14:paraId="2D7F0710" w14:textId="77777777" w:rsidR="00B00459" w:rsidRPr="00D97D60" w:rsidRDefault="00B00459" w:rsidP="00032B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404040" w:themeColor="text1" w:themeTint="BF"/>
                <w:sz w:val="28"/>
                <w:szCs w:val="28"/>
                <w:lang w:val="id-ID"/>
              </w:rPr>
            </w:pPr>
            <w:r w:rsidRPr="00D97D60">
              <w:rPr>
                <w:rFonts w:ascii="Arial" w:hAnsi="Arial" w:cs="Arial"/>
                <w:color w:val="404040" w:themeColor="text1" w:themeTint="BF"/>
                <w:sz w:val="28"/>
                <w:szCs w:val="28"/>
                <w:lang w:val="id-ID"/>
              </w:rPr>
              <w:tab/>
              <w:t>/</w:t>
            </w:r>
            <w:r w:rsidRPr="00D97D60">
              <w:rPr>
                <w:rFonts w:ascii="Arial" w:hAnsi="Arial" w:cs="Arial"/>
                <w:color w:val="404040" w:themeColor="text1" w:themeTint="BF"/>
                <w:sz w:val="28"/>
                <w:szCs w:val="28"/>
                <w:lang w:val="id-ID"/>
              </w:rPr>
              <w:tab/>
              <w:t>/</w:t>
            </w:r>
            <w:r w:rsidRPr="00D97D60">
              <w:rPr>
                <w:rFonts w:ascii="Arial" w:hAnsi="Arial" w:cs="Arial"/>
                <w:color w:val="404040" w:themeColor="text1" w:themeTint="BF"/>
                <w:sz w:val="28"/>
                <w:szCs w:val="24"/>
                <w:lang w:val="id-ID"/>
              </w:rPr>
              <w:tab/>
            </w:r>
          </w:p>
        </w:tc>
      </w:tr>
    </w:tbl>
    <w:p w14:paraId="6C811F62" w14:textId="77777777" w:rsidR="00317EFB" w:rsidRPr="00317EFB" w:rsidRDefault="00317EFB" w:rsidP="00317EFB">
      <w:pPr>
        <w:spacing w:after="0"/>
        <w:rPr>
          <w:rFonts w:ascii="Swis721 Lt BT" w:hAnsi="Swis721 Lt BT"/>
          <w:sz w:val="24"/>
          <w:szCs w:val="24"/>
          <w:lang w:val="id-ID"/>
        </w:rPr>
      </w:pPr>
    </w:p>
    <w:tbl>
      <w:tblPr>
        <w:tblStyle w:val="LightList-Accent1"/>
        <w:tblW w:w="0" w:type="auto"/>
        <w:tblInd w:w="2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296"/>
        <w:gridCol w:w="4439"/>
        <w:gridCol w:w="3692"/>
      </w:tblGrid>
      <w:tr w:rsidR="00B60199" w:rsidRPr="00317EFB" w14:paraId="7BD0BE59" w14:textId="77777777" w:rsidTr="00B601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43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shd w:val="clear" w:color="auto" w:fill="17365D" w:themeFill="text2" w:themeFillShade="BF"/>
            <w:vAlign w:val="center"/>
          </w:tcPr>
          <w:p w14:paraId="309DD356" w14:textId="77777777" w:rsidR="00317EFB" w:rsidRPr="00202B9C" w:rsidRDefault="00317EFB" w:rsidP="00032B82">
            <w:pPr>
              <w:spacing w:line="276" w:lineRule="auto"/>
              <w:jc w:val="center"/>
              <w:rPr>
                <w:rFonts w:ascii="Swis721 Lt BT" w:eastAsia="Times New Roman" w:hAnsi="Swis721 Lt BT" w:cs="Times New Roman"/>
                <w:sz w:val="32"/>
                <w:szCs w:val="24"/>
                <w:lang w:val="id-ID"/>
              </w:rPr>
            </w:pPr>
            <w:r w:rsidRPr="00202B9C">
              <w:rPr>
                <w:rFonts w:ascii="Swis721 Lt BT" w:eastAsia="Times New Roman" w:hAnsi="Swis721 Lt BT" w:cs="Times New Roman"/>
                <w:sz w:val="32"/>
                <w:szCs w:val="24"/>
              </w:rPr>
              <w:t>Section</w:t>
            </w:r>
          </w:p>
        </w:tc>
        <w:tc>
          <w:tcPr>
            <w:tcW w:w="4439" w:type="dxa"/>
            <w:shd w:val="clear" w:color="auto" w:fill="17365D" w:themeFill="text2" w:themeFillShade="BF"/>
            <w:vAlign w:val="center"/>
          </w:tcPr>
          <w:p w14:paraId="31C150E7" w14:textId="77777777" w:rsidR="00317EFB" w:rsidRPr="00032B82" w:rsidRDefault="00032B82" w:rsidP="00032B82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hAnsi="Swis721 Lt BT"/>
                <w:sz w:val="32"/>
                <w:szCs w:val="24"/>
                <w:lang w:val="id-ID"/>
              </w:rPr>
            </w:pPr>
            <w:r>
              <w:rPr>
                <w:rFonts w:ascii="Swis721 Lt BT" w:eastAsia="Times New Roman" w:hAnsi="Swis721 Lt BT" w:cs="Times New Roman"/>
                <w:sz w:val="32"/>
                <w:szCs w:val="24"/>
              </w:rPr>
              <w:t xml:space="preserve">Points to </w:t>
            </w:r>
            <w:r>
              <w:rPr>
                <w:rFonts w:ascii="Swis721 Lt BT" w:eastAsia="Times New Roman" w:hAnsi="Swis721 Lt BT" w:cs="Times New Roman"/>
                <w:sz w:val="32"/>
                <w:szCs w:val="24"/>
                <w:lang w:val="id-ID"/>
              </w:rPr>
              <w:t>Consider</w:t>
            </w:r>
          </w:p>
        </w:tc>
        <w:tc>
          <w:tcPr>
            <w:tcW w:w="3692" w:type="dxa"/>
            <w:shd w:val="clear" w:color="auto" w:fill="17365D" w:themeFill="text2" w:themeFillShade="BF"/>
            <w:vAlign w:val="center"/>
          </w:tcPr>
          <w:p w14:paraId="60496C68" w14:textId="77777777" w:rsidR="00317EFB" w:rsidRPr="00032B82" w:rsidRDefault="00317EFB" w:rsidP="00032B82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sz w:val="32"/>
                <w:szCs w:val="24"/>
                <w:lang w:val="id-ID"/>
              </w:rPr>
            </w:pPr>
            <w:r w:rsidRPr="00202B9C">
              <w:rPr>
                <w:rFonts w:ascii="Swis721 Lt BT" w:eastAsia="Times New Roman" w:hAnsi="Swis721 Lt BT" w:cs="Times New Roman"/>
                <w:sz w:val="32"/>
                <w:szCs w:val="24"/>
              </w:rPr>
              <w:t>Review comments</w:t>
            </w:r>
          </w:p>
        </w:tc>
      </w:tr>
      <w:tr w:rsidR="00B60199" w:rsidRPr="00317EFB" w14:paraId="016BD1B6" w14:textId="77777777" w:rsidTr="00B601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vMerge w:val="restart"/>
            <w:vAlign w:val="center"/>
          </w:tcPr>
          <w:p w14:paraId="1223641B" w14:textId="77777777" w:rsidR="00C21910" w:rsidRPr="00032B82" w:rsidRDefault="00C21910" w:rsidP="006B0696">
            <w:pPr>
              <w:spacing w:line="276" w:lineRule="auto"/>
              <w:rPr>
                <w:rFonts w:ascii="Swis721 Lt BT" w:hAnsi="Swis721 Lt BT"/>
                <w:color w:val="17365D" w:themeColor="text2" w:themeShade="BF"/>
                <w:sz w:val="24"/>
                <w:szCs w:val="24"/>
                <w:lang w:val="id-ID"/>
              </w:rPr>
            </w:pPr>
            <w:r w:rsidRPr="00032B82"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  <w:t>Abstract, title and</w:t>
            </w:r>
            <w:r w:rsidRPr="00032B82"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  <w:br/>
              <w:t>references</w:t>
            </w:r>
          </w:p>
        </w:tc>
        <w:tc>
          <w:tcPr>
            <w:tcW w:w="4439" w:type="dxa"/>
          </w:tcPr>
          <w:p w14:paraId="72C41860" w14:textId="77777777" w:rsidR="00C21910" w:rsidRPr="001418D5" w:rsidRDefault="00C21910" w:rsidP="001418D5">
            <w:pPr>
              <w:pStyle w:val="ListParagraph"/>
              <w:numPr>
                <w:ilvl w:val="0"/>
                <w:numId w:val="2"/>
              </w:numPr>
              <w:ind w:left="317" w:hanging="28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hAnsi="Swis721 Lt BT"/>
                <w:color w:val="404040" w:themeColor="text1" w:themeTint="BF"/>
                <w:szCs w:val="24"/>
                <w:lang w:val="id-ID"/>
              </w:rPr>
            </w:pPr>
            <w:r w:rsidRPr="001418D5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Is the aim clear?</w:t>
            </w:r>
          </w:p>
          <w:p w14:paraId="7488B18D" w14:textId="06588DE1" w:rsidR="00C21910" w:rsidRPr="001418D5" w:rsidRDefault="00C21910" w:rsidP="008A633D">
            <w:pPr>
              <w:pStyle w:val="ListParagraph"/>
              <w:ind w:left="3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hAnsi="Swis721 Lt BT"/>
                <w:color w:val="404040" w:themeColor="text1" w:themeTint="BF"/>
                <w:szCs w:val="24"/>
                <w:lang w:val="id-ID"/>
              </w:rPr>
            </w:pPr>
          </w:p>
        </w:tc>
        <w:tc>
          <w:tcPr>
            <w:tcW w:w="3692" w:type="dxa"/>
          </w:tcPr>
          <w:p w14:paraId="3B10752B" w14:textId="77777777" w:rsidR="00C21910" w:rsidRPr="00317EFB" w:rsidRDefault="00C21910" w:rsidP="00317EFB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hAnsi="Swis721 Lt BT"/>
                <w:sz w:val="24"/>
                <w:szCs w:val="24"/>
                <w:lang w:val="id-ID"/>
              </w:rPr>
            </w:pPr>
          </w:p>
        </w:tc>
      </w:tr>
      <w:tr w:rsidR="00B60199" w:rsidRPr="00317EFB" w14:paraId="29E9D757" w14:textId="77777777" w:rsidTr="00B601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vMerge/>
            <w:vAlign w:val="center"/>
          </w:tcPr>
          <w:p w14:paraId="738DCB4D" w14:textId="77777777" w:rsidR="00C21910" w:rsidRPr="00032B82" w:rsidRDefault="00C21910" w:rsidP="006B0696">
            <w:pPr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</w:pPr>
          </w:p>
        </w:tc>
        <w:tc>
          <w:tcPr>
            <w:tcW w:w="4439" w:type="dxa"/>
          </w:tcPr>
          <w:p w14:paraId="0E47B706" w14:textId="77777777" w:rsidR="00C21910" w:rsidRPr="001418D5" w:rsidRDefault="00C21910" w:rsidP="00C21910">
            <w:pPr>
              <w:pStyle w:val="ListParagraph"/>
              <w:numPr>
                <w:ilvl w:val="0"/>
                <w:numId w:val="2"/>
              </w:numPr>
              <w:ind w:left="31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hAnsi="Swis721 Lt BT"/>
                <w:color w:val="404040" w:themeColor="text1" w:themeTint="BF"/>
                <w:szCs w:val="24"/>
                <w:lang w:val="id-ID"/>
              </w:rPr>
            </w:pPr>
            <w:r w:rsidRPr="001418D5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Is it clear what the study found and how they did it?</w:t>
            </w:r>
          </w:p>
          <w:p w14:paraId="21BD3C11" w14:textId="7C45F377" w:rsidR="00C21910" w:rsidRPr="001418D5" w:rsidRDefault="00C21910" w:rsidP="008A633D">
            <w:pPr>
              <w:pStyle w:val="ListParagraph"/>
              <w:ind w:left="3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</w:p>
        </w:tc>
        <w:tc>
          <w:tcPr>
            <w:tcW w:w="3692" w:type="dxa"/>
          </w:tcPr>
          <w:p w14:paraId="73B60BA6" w14:textId="77777777" w:rsidR="00C21910" w:rsidRPr="00317EFB" w:rsidRDefault="00C21910" w:rsidP="00317E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hAnsi="Swis721 Lt BT"/>
                <w:sz w:val="24"/>
                <w:szCs w:val="24"/>
                <w:lang w:val="id-ID"/>
              </w:rPr>
            </w:pPr>
          </w:p>
        </w:tc>
      </w:tr>
      <w:tr w:rsidR="00B60199" w:rsidRPr="00317EFB" w14:paraId="4D1FA667" w14:textId="77777777" w:rsidTr="00B601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vMerge/>
            <w:vAlign w:val="center"/>
          </w:tcPr>
          <w:p w14:paraId="65D954B0" w14:textId="77777777" w:rsidR="00C21910" w:rsidRPr="00032B82" w:rsidRDefault="00C21910" w:rsidP="006B0696">
            <w:pPr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</w:pPr>
          </w:p>
        </w:tc>
        <w:tc>
          <w:tcPr>
            <w:tcW w:w="4439" w:type="dxa"/>
          </w:tcPr>
          <w:p w14:paraId="229A10BF" w14:textId="77777777" w:rsidR="00C21910" w:rsidRPr="001418D5" w:rsidRDefault="00C21910" w:rsidP="00C21910">
            <w:pPr>
              <w:pStyle w:val="ListParagraph"/>
              <w:numPr>
                <w:ilvl w:val="0"/>
                <w:numId w:val="2"/>
              </w:numPr>
              <w:ind w:left="317" w:hanging="28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hAnsi="Swis721 Lt BT"/>
                <w:color w:val="404040" w:themeColor="text1" w:themeTint="BF"/>
                <w:szCs w:val="24"/>
                <w:lang w:val="id-ID"/>
              </w:rPr>
            </w:pPr>
            <w:r w:rsidRPr="001418D5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Is the title informative and relevant?</w:t>
            </w:r>
          </w:p>
          <w:p w14:paraId="5D92DC6C" w14:textId="0B085907" w:rsidR="00C21910" w:rsidRPr="001418D5" w:rsidRDefault="00C21910" w:rsidP="008A633D">
            <w:pPr>
              <w:pStyle w:val="ListParagraph"/>
              <w:ind w:left="3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</w:p>
        </w:tc>
        <w:tc>
          <w:tcPr>
            <w:tcW w:w="3692" w:type="dxa"/>
          </w:tcPr>
          <w:p w14:paraId="661EF812" w14:textId="77777777" w:rsidR="00C21910" w:rsidRPr="00317EFB" w:rsidRDefault="00C21910" w:rsidP="00317E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hAnsi="Swis721 Lt BT"/>
                <w:sz w:val="24"/>
                <w:szCs w:val="24"/>
                <w:lang w:val="id-ID"/>
              </w:rPr>
            </w:pPr>
          </w:p>
        </w:tc>
      </w:tr>
      <w:tr w:rsidR="00B60199" w:rsidRPr="00317EFB" w14:paraId="367F0B9F" w14:textId="77777777" w:rsidTr="00B601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vMerge/>
            <w:vAlign w:val="center"/>
          </w:tcPr>
          <w:p w14:paraId="5FFA88E3" w14:textId="77777777" w:rsidR="00C21910" w:rsidRPr="00032B82" w:rsidRDefault="00C21910" w:rsidP="006B0696">
            <w:pPr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</w:pPr>
          </w:p>
        </w:tc>
        <w:tc>
          <w:tcPr>
            <w:tcW w:w="4439" w:type="dxa"/>
          </w:tcPr>
          <w:p w14:paraId="29624D80" w14:textId="4501B58E" w:rsidR="00C21910" w:rsidRPr="001418D5" w:rsidRDefault="00C21910" w:rsidP="00C21910">
            <w:pPr>
              <w:pStyle w:val="ListParagraph"/>
              <w:numPr>
                <w:ilvl w:val="0"/>
                <w:numId w:val="2"/>
              </w:numPr>
              <w:ind w:left="31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  <w:r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Are the references</w:t>
            </w:r>
            <w:r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  <w:lang w:val="id-ID"/>
              </w:rPr>
              <w:t>:</w:t>
            </w:r>
            <w:r w:rsidRPr="001418D5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br/>
            </w:r>
            <w:r w:rsidRPr="00CE48E5">
              <w:rPr>
                <w:rFonts w:ascii="Arial" w:eastAsia="Times New Roman" w:hAnsi="Arial" w:cs="Arial"/>
                <w:color w:val="17365D" w:themeColor="text2" w:themeShade="BF"/>
                <w:szCs w:val="24"/>
              </w:rPr>
              <w:t>●</w:t>
            </w:r>
            <w:r w:rsidRPr="00B00459">
              <w:rPr>
                <w:rFonts w:ascii="Arial" w:eastAsia="Times New Roman" w:hAnsi="Arial" w:cs="Arial"/>
                <w:color w:val="852323"/>
                <w:szCs w:val="24"/>
                <w:lang w:val="id-ID"/>
              </w:rPr>
              <w:t xml:space="preserve"> </w:t>
            </w:r>
            <w:r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Relevant?</w:t>
            </w:r>
          </w:p>
        </w:tc>
        <w:tc>
          <w:tcPr>
            <w:tcW w:w="3692" w:type="dxa"/>
          </w:tcPr>
          <w:p w14:paraId="3B43E398" w14:textId="77777777" w:rsidR="00C21910" w:rsidRPr="00317EFB" w:rsidRDefault="00C21910" w:rsidP="00317E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hAnsi="Swis721 Lt BT"/>
                <w:sz w:val="24"/>
                <w:szCs w:val="24"/>
                <w:lang w:val="id-ID"/>
              </w:rPr>
            </w:pPr>
          </w:p>
        </w:tc>
      </w:tr>
      <w:tr w:rsidR="00B60199" w:rsidRPr="00317EFB" w14:paraId="267517C9" w14:textId="77777777" w:rsidTr="00B601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vAlign w:val="center"/>
          </w:tcPr>
          <w:p w14:paraId="50F4BA40" w14:textId="77777777" w:rsidR="00C21910" w:rsidRPr="00032B82" w:rsidRDefault="00C21910" w:rsidP="006B0696">
            <w:pPr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</w:pPr>
          </w:p>
        </w:tc>
        <w:tc>
          <w:tcPr>
            <w:tcW w:w="4439" w:type="dxa"/>
          </w:tcPr>
          <w:p w14:paraId="579A1452" w14:textId="641AC484" w:rsidR="00C21910" w:rsidRPr="001418D5" w:rsidRDefault="00C21910" w:rsidP="00C21910">
            <w:pPr>
              <w:pStyle w:val="ListParagraph"/>
              <w:numPr>
                <w:ilvl w:val="0"/>
                <w:numId w:val="2"/>
              </w:numPr>
              <w:ind w:left="317" w:hanging="28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  <w:r w:rsidRPr="00C21910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Are the references</w:t>
            </w:r>
            <w:r w:rsidRPr="00C21910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  <w:lang w:val="id-ID"/>
              </w:rPr>
              <w:t>:</w:t>
            </w:r>
            <w:r w:rsidRPr="00C21910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br/>
              <w:t xml:space="preserve">● </w:t>
            </w:r>
            <w:r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Recent?</w:t>
            </w:r>
          </w:p>
        </w:tc>
        <w:tc>
          <w:tcPr>
            <w:tcW w:w="3692" w:type="dxa"/>
          </w:tcPr>
          <w:p w14:paraId="4D0A7D48" w14:textId="77777777" w:rsidR="00C21910" w:rsidRPr="00317EFB" w:rsidRDefault="00C21910" w:rsidP="00317E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hAnsi="Swis721 Lt BT"/>
                <w:sz w:val="24"/>
                <w:szCs w:val="24"/>
                <w:lang w:val="id-ID"/>
              </w:rPr>
            </w:pPr>
          </w:p>
        </w:tc>
      </w:tr>
      <w:tr w:rsidR="00B60199" w:rsidRPr="00317EFB" w14:paraId="44B5634C" w14:textId="77777777" w:rsidTr="00B601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vAlign w:val="center"/>
          </w:tcPr>
          <w:p w14:paraId="445A7992" w14:textId="77777777" w:rsidR="00C21910" w:rsidRPr="00032B82" w:rsidRDefault="00C21910" w:rsidP="006B0696">
            <w:pPr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</w:pPr>
          </w:p>
        </w:tc>
        <w:tc>
          <w:tcPr>
            <w:tcW w:w="4439" w:type="dxa"/>
          </w:tcPr>
          <w:p w14:paraId="5DF6AA8F" w14:textId="67EB242A" w:rsidR="00C21910" w:rsidRPr="001418D5" w:rsidRDefault="00C21910" w:rsidP="00C21910">
            <w:pPr>
              <w:pStyle w:val="ListParagraph"/>
              <w:numPr>
                <w:ilvl w:val="0"/>
                <w:numId w:val="2"/>
              </w:numPr>
              <w:ind w:left="31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  <w:r w:rsidRPr="00C21910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Are the references</w:t>
            </w:r>
            <w:r w:rsidRPr="00C21910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  <w:lang w:val="id-ID"/>
              </w:rPr>
              <w:t>:</w:t>
            </w:r>
            <w:r w:rsidRPr="00C21910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br/>
              <w:t>● Are appropriate key studies included?</w:t>
            </w:r>
          </w:p>
        </w:tc>
        <w:tc>
          <w:tcPr>
            <w:tcW w:w="3692" w:type="dxa"/>
          </w:tcPr>
          <w:p w14:paraId="5AFA0597" w14:textId="77777777" w:rsidR="00C21910" w:rsidRPr="00317EFB" w:rsidRDefault="00C21910" w:rsidP="00317E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hAnsi="Swis721 Lt BT"/>
                <w:sz w:val="24"/>
                <w:szCs w:val="24"/>
                <w:lang w:val="id-ID"/>
              </w:rPr>
            </w:pPr>
          </w:p>
        </w:tc>
      </w:tr>
      <w:tr w:rsidR="00C21910" w:rsidRPr="00317EFB" w14:paraId="08B681AC" w14:textId="77777777" w:rsidTr="00B601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vMerge w:val="restart"/>
            <w:vAlign w:val="center"/>
          </w:tcPr>
          <w:p w14:paraId="2058D37D" w14:textId="77777777" w:rsidR="00C21910" w:rsidRPr="00032B82" w:rsidRDefault="00C21910" w:rsidP="006B0696">
            <w:pPr>
              <w:spacing w:line="276" w:lineRule="auto"/>
              <w:rPr>
                <w:rFonts w:ascii="Swis721 Lt BT" w:hAnsi="Swis721 Lt BT"/>
                <w:color w:val="17365D" w:themeColor="text2" w:themeShade="BF"/>
                <w:sz w:val="24"/>
                <w:szCs w:val="24"/>
                <w:lang w:val="id-ID"/>
              </w:rPr>
            </w:pPr>
            <w:r w:rsidRPr="00032B82"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  <w:t>Introduction/</w:t>
            </w:r>
            <w:r w:rsidRPr="00032B82"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  <w:br/>
              <w:t>background</w:t>
            </w:r>
          </w:p>
        </w:tc>
        <w:tc>
          <w:tcPr>
            <w:tcW w:w="4439" w:type="dxa"/>
          </w:tcPr>
          <w:p w14:paraId="540DD503" w14:textId="1FCB386E" w:rsidR="00C21910" w:rsidRPr="00C21910" w:rsidRDefault="00C21910" w:rsidP="00C21910">
            <w:pPr>
              <w:pStyle w:val="ListParagraph"/>
              <w:numPr>
                <w:ilvl w:val="0"/>
                <w:numId w:val="2"/>
              </w:numPr>
              <w:ind w:left="317" w:hanging="28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hAnsi="Swis721 Lt BT"/>
                <w:color w:val="404040" w:themeColor="text1" w:themeTint="BF"/>
                <w:szCs w:val="24"/>
                <w:lang w:val="id-ID"/>
              </w:rPr>
            </w:pPr>
            <w:r w:rsidRPr="001418D5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Is it clear what is already known about this topic?</w:t>
            </w:r>
          </w:p>
        </w:tc>
        <w:tc>
          <w:tcPr>
            <w:tcW w:w="3692" w:type="dxa"/>
          </w:tcPr>
          <w:p w14:paraId="31B1AFEA" w14:textId="77777777" w:rsidR="00C21910" w:rsidRPr="00317EFB" w:rsidRDefault="00C21910" w:rsidP="00317EFB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hAnsi="Swis721 Lt BT"/>
                <w:sz w:val="24"/>
                <w:szCs w:val="24"/>
                <w:lang w:val="id-ID"/>
              </w:rPr>
            </w:pPr>
          </w:p>
        </w:tc>
      </w:tr>
      <w:tr w:rsidR="00C21910" w:rsidRPr="00317EFB" w14:paraId="3D0A065C" w14:textId="77777777" w:rsidTr="00B601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vMerge/>
            <w:vAlign w:val="center"/>
          </w:tcPr>
          <w:p w14:paraId="68E6091F" w14:textId="77777777" w:rsidR="00C21910" w:rsidRPr="00032B82" w:rsidRDefault="00C21910" w:rsidP="006B0696">
            <w:pPr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</w:pPr>
          </w:p>
        </w:tc>
        <w:tc>
          <w:tcPr>
            <w:tcW w:w="4439" w:type="dxa"/>
          </w:tcPr>
          <w:p w14:paraId="636A5E53" w14:textId="77777777" w:rsidR="00C21910" w:rsidRPr="001418D5" w:rsidRDefault="00C21910" w:rsidP="00C21910">
            <w:pPr>
              <w:pStyle w:val="ListParagraph"/>
              <w:numPr>
                <w:ilvl w:val="0"/>
                <w:numId w:val="2"/>
              </w:numPr>
              <w:ind w:left="31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hAnsi="Swis721 Lt BT"/>
                <w:color w:val="404040" w:themeColor="text1" w:themeTint="BF"/>
                <w:szCs w:val="24"/>
                <w:lang w:val="id-ID"/>
              </w:rPr>
            </w:pPr>
            <w:r w:rsidRPr="001418D5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Is the research question clearly outlined?</w:t>
            </w:r>
          </w:p>
          <w:p w14:paraId="5BF8D52F" w14:textId="62DE4353" w:rsidR="00C21910" w:rsidRPr="00C21910" w:rsidRDefault="00C21910" w:rsidP="00C219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</w:p>
        </w:tc>
        <w:tc>
          <w:tcPr>
            <w:tcW w:w="3692" w:type="dxa"/>
          </w:tcPr>
          <w:p w14:paraId="74174DA1" w14:textId="77777777" w:rsidR="00C21910" w:rsidRPr="00317EFB" w:rsidRDefault="00C21910" w:rsidP="00317E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hAnsi="Swis721 Lt BT"/>
                <w:sz w:val="24"/>
                <w:szCs w:val="24"/>
                <w:lang w:val="id-ID"/>
              </w:rPr>
            </w:pPr>
          </w:p>
        </w:tc>
      </w:tr>
      <w:tr w:rsidR="00C21910" w:rsidRPr="00317EFB" w14:paraId="6AE88944" w14:textId="77777777" w:rsidTr="00B601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vMerge/>
            <w:vAlign w:val="center"/>
          </w:tcPr>
          <w:p w14:paraId="3CCF1FAB" w14:textId="77777777" w:rsidR="00C21910" w:rsidRPr="00032B82" w:rsidRDefault="00C21910" w:rsidP="006B0696">
            <w:pPr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</w:pPr>
          </w:p>
        </w:tc>
        <w:tc>
          <w:tcPr>
            <w:tcW w:w="4439" w:type="dxa"/>
          </w:tcPr>
          <w:p w14:paraId="70FEBAC9" w14:textId="03C9C2CA" w:rsidR="00C21910" w:rsidRPr="001418D5" w:rsidRDefault="00C21910" w:rsidP="001418D5">
            <w:pPr>
              <w:pStyle w:val="ListParagraph"/>
              <w:numPr>
                <w:ilvl w:val="0"/>
                <w:numId w:val="2"/>
              </w:numPr>
              <w:ind w:left="317" w:hanging="28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  <w:r w:rsidRPr="001418D5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Is the research question justified given what is already</w:t>
            </w:r>
            <w:r w:rsidRPr="001418D5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  <w:lang w:val="id-ID"/>
              </w:rPr>
              <w:t xml:space="preserve"> </w:t>
            </w:r>
            <w:r w:rsidRPr="001418D5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known about</w:t>
            </w:r>
            <w:r w:rsidRPr="001418D5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  <w:lang w:val="id-ID"/>
              </w:rPr>
              <w:t xml:space="preserve"> </w:t>
            </w:r>
            <w:r w:rsidRPr="001418D5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the topic?</w:t>
            </w:r>
          </w:p>
        </w:tc>
        <w:tc>
          <w:tcPr>
            <w:tcW w:w="3692" w:type="dxa"/>
          </w:tcPr>
          <w:p w14:paraId="77509EC9" w14:textId="77777777" w:rsidR="00C21910" w:rsidRPr="00317EFB" w:rsidRDefault="00C21910" w:rsidP="00317E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hAnsi="Swis721 Lt BT"/>
                <w:sz w:val="24"/>
                <w:szCs w:val="24"/>
                <w:lang w:val="id-ID"/>
              </w:rPr>
            </w:pPr>
          </w:p>
        </w:tc>
      </w:tr>
      <w:tr w:rsidR="00C21910" w:rsidRPr="00317EFB" w14:paraId="58D77A34" w14:textId="77777777" w:rsidTr="00B601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vMerge w:val="restart"/>
            <w:vAlign w:val="center"/>
          </w:tcPr>
          <w:p w14:paraId="3A9D5426" w14:textId="3010999A" w:rsidR="00C21910" w:rsidRPr="00032B82" w:rsidRDefault="00C21910" w:rsidP="006B0696">
            <w:pPr>
              <w:spacing w:line="276" w:lineRule="auto"/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</w:pPr>
            <w:r w:rsidRPr="00032B82"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  <w:t>Methods</w:t>
            </w:r>
          </w:p>
        </w:tc>
        <w:tc>
          <w:tcPr>
            <w:tcW w:w="4439" w:type="dxa"/>
          </w:tcPr>
          <w:p w14:paraId="40B20FCB" w14:textId="4CD13C0A" w:rsidR="00C21910" w:rsidRPr="001418D5" w:rsidRDefault="00C21910" w:rsidP="001418D5">
            <w:pPr>
              <w:pStyle w:val="ListParagraph"/>
              <w:numPr>
                <w:ilvl w:val="0"/>
                <w:numId w:val="2"/>
              </w:numPr>
              <w:ind w:left="31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  <w:r w:rsidRPr="001418D5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Is the process of subject selection clear?</w:t>
            </w:r>
          </w:p>
        </w:tc>
        <w:tc>
          <w:tcPr>
            <w:tcW w:w="3692" w:type="dxa"/>
          </w:tcPr>
          <w:p w14:paraId="0A14BE5C" w14:textId="77777777" w:rsidR="00C21910" w:rsidRPr="00317EFB" w:rsidRDefault="00C21910" w:rsidP="00317E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hAnsi="Swis721 Lt BT"/>
                <w:sz w:val="24"/>
                <w:szCs w:val="24"/>
                <w:lang w:val="id-ID"/>
              </w:rPr>
            </w:pPr>
          </w:p>
        </w:tc>
      </w:tr>
      <w:tr w:rsidR="00C21910" w:rsidRPr="00317EFB" w14:paraId="41CEE6B8" w14:textId="77777777" w:rsidTr="00B601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vMerge/>
            <w:vAlign w:val="center"/>
          </w:tcPr>
          <w:p w14:paraId="5C9958E8" w14:textId="2A9EFB04" w:rsidR="00C21910" w:rsidRPr="00032B82" w:rsidRDefault="00C21910" w:rsidP="006B0696">
            <w:pPr>
              <w:spacing w:line="276" w:lineRule="auto"/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</w:pPr>
          </w:p>
        </w:tc>
        <w:tc>
          <w:tcPr>
            <w:tcW w:w="4439" w:type="dxa"/>
          </w:tcPr>
          <w:p w14:paraId="01973E22" w14:textId="682CE615" w:rsidR="00C21910" w:rsidRPr="00C21910" w:rsidRDefault="00C21910" w:rsidP="00C21910">
            <w:pPr>
              <w:pStyle w:val="ListParagraph"/>
              <w:numPr>
                <w:ilvl w:val="0"/>
                <w:numId w:val="2"/>
              </w:numPr>
              <w:ind w:left="317" w:hanging="28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  <w:r w:rsidRPr="001418D5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Are the variables defined and measured</w:t>
            </w:r>
            <w:r w:rsidRPr="001418D5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  <w:lang w:val="id-ID"/>
              </w:rPr>
              <w:t xml:space="preserve"> </w:t>
            </w:r>
            <w:r w:rsidRPr="001418D5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appropriately?</w:t>
            </w:r>
          </w:p>
        </w:tc>
        <w:tc>
          <w:tcPr>
            <w:tcW w:w="3692" w:type="dxa"/>
          </w:tcPr>
          <w:p w14:paraId="2237629D" w14:textId="77777777" w:rsidR="00C21910" w:rsidRPr="00317EFB" w:rsidRDefault="00C21910" w:rsidP="00317EFB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hAnsi="Swis721 Lt BT"/>
                <w:sz w:val="24"/>
                <w:szCs w:val="24"/>
                <w:lang w:val="id-ID"/>
              </w:rPr>
            </w:pPr>
          </w:p>
        </w:tc>
      </w:tr>
      <w:tr w:rsidR="00C21910" w:rsidRPr="00317EFB" w14:paraId="56D8130A" w14:textId="77777777" w:rsidTr="00B601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vMerge/>
            <w:vAlign w:val="center"/>
          </w:tcPr>
          <w:p w14:paraId="35ACF93F" w14:textId="77777777" w:rsidR="00C21910" w:rsidRPr="00032B82" w:rsidRDefault="00C21910" w:rsidP="006B0696">
            <w:pPr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</w:pPr>
          </w:p>
        </w:tc>
        <w:tc>
          <w:tcPr>
            <w:tcW w:w="4439" w:type="dxa"/>
          </w:tcPr>
          <w:p w14:paraId="47E2A906" w14:textId="67FDBB58" w:rsidR="00C21910" w:rsidRPr="00C21910" w:rsidRDefault="00C21910" w:rsidP="00C21910">
            <w:pPr>
              <w:pStyle w:val="ListParagraph"/>
              <w:numPr>
                <w:ilvl w:val="0"/>
                <w:numId w:val="2"/>
              </w:numPr>
              <w:ind w:left="31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  <w:r w:rsidRPr="001418D5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Are the study methods valid and reliable?</w:t>
            </w:r>
          </w:p>
        </w:tc>
        <w:tc>
          <w:tcPr>
            <w:tcW w:w="3692" w:type="dxa"/>
          </w:tcPr>
          <w:p w14:paraId="5D7B1B6D" w14:textId="77777777" w:rsidR="00C21910" w:rsidRPr="00317EFB" w:rsidRDefault="00C21910" w:rsidP="00317E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hAnsi="Swis721 Lt BT"/>
                <w:sz w:val="24"/>
                <w:szCs w:val="24"/>
                <w:lang w:val="id-ID"/>
              </w:rPr>
            </w:pPr>
          </w:p>
        </w:tc>
      </w:tr>
      <w:tr w:rsidR="00C21910" w:rsidRPr="00317EFB" w14:paraId="16057EBE" w14:textId="77777777" w:rsidTr="00B601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vMerge/>
            <w:vAlign w:val="center"/>
          </w:tcPr>
          <w:p w14:paraId="4D0CC744" w14:textId="77777777" w:rsidR="00C21910" w:rsidRPr="00032B82" w:rsidRDefault="00C21910" w:rsidP="006B0696">
            <w:pPr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</w:pPr>
          </w:p>
        </w:tc>
        <w:tc>
          <w:tcPr>
            <w:tcW w:w="4439" w:type="dxa"/>
          </w:tcPr>
          <w:p w14:paraId="7E456C64" w14:textId="6178473B" w:rsidR="00C21910" w:rsidRPr="001418D5" w:rsidRDefault="00C21910" w:rsidP="001418D5">
            <w:pPr>
              <w:pStyle w:val="ListParagraph"/>
              <w:numPr>
                <w:ilvl w:val="0"/>
                <w:numId w:val="2"/>
              </w:numPr>
              <w:ind w:left="317" w:hanging="28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  <w:r w:rsidRPr="001418D5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Is there enough detail in order to replicate the study?</w:t>
            </w:r>
          </w:p>
        </w:tc>
        <w:tc>
          <w:tcPr>
            <w:tcW w:w="3692" w:type="dxa"/>
          </w:tcPr>
          <w:p w14:paraId="485C3FB9" w14:textId="77777777" w:rsidR="00C21910" w:rsidRPr="00317EFB" w:rsidRDefault="00C21910" w:rsidP="00317E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hAnsi="Swis721 Lt BT"/>
                <w:sz w:val="24"/>
                <w:szCs w:val="24"/>
                <w:lang w:val="id-ID"/>
              </w:rPr>
            </w:pPr>
          </w:p>
        </w:tc>
      </w:tr>
      <w:tr w:rsidR="00B60199" w:rsidRPr="00317EFB" w14:paraId="288B74FC" w14:textId="77777777" w:rsidTr="00B601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vMerge w:val="restart"/>
            <w:vAlign w:val="center"/>
          </w:tcPr>
          <w:p w14:paraId="39760356" w14:textId="77777777" w:rsidR="00B60199" w:rsidRPr="00032B82" w:rsidRDefault="00B60199" w:rsidP="006B0696">
            <w:pPr>
              <w:spacing w:line="276" w:lineRule="auto"/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</w:pPr>
            <w:r w:rsidRPr="00032B82"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  <w:t>Results</w:t>
            </w:r>
          </w:p>
        </w:tc>
        <w:tc>
          <w:tcPr>
            <w:tcW w:w="4439" w:type="dxa"/>
          </w:tcPr>
          <w:p w14:paraId="7F6ADE58" w14:textId="77777777" w:rsidR="00B60199" w:rsidRPr="001418D5" w:rsidRDefault="00B60199" w:rsidP="001418D5">
            <w:pPr>
              <w:pStyle w:val="ListParagraph"/>
              <w:numPr>
                <w:ilvl w:val="0"/>
                <w:numId w:val="2"/>
              </w:numPr>
              <w:ind w:left="31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  <w:r w:rsidRPr="001418D5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Is the data presented in an appropriate way?</w:t>
            </w:r>
          </w:p>
          <w:p w14:paraId="206FDB81" w14:textId="280CDE40" w:rsidR="00B60199" w:rsidRPr="001418D5" w:rsidRDefault="00B60199" w:rsidP="00B60199">
            <w:pPr>
              <w:pStyle w:val="ListParagraph"/>
              <w:ind w:left="3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</w:p>
        </w:tc>
        <w:tc>
          <w:tcPr>
            <w:tcW w:w="3692" w:type="dxa"/>
          </w:tcPr>
          <w:p w14:paraId="7E449816" w14:textId="77777777" w:rsidR="00B60199" w:rsidRPr="00317EFB" w:rsidRDefault="00B60199" w:rsidP="00317EFB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hAnsi="Swis721 Lt BT"/>
                <w:sz w:val="24"/>
                <w:szCs w:val="24"/>
                <w:lang w:val="id-ID"/>
              </w:rPr>
            </w:pPr>
          </w:p>
        </w:tc>
      </w:tr>
      <w:tr w:rsidR="00B60199" w:rsidRPr="00317EFB" w14:paraId="286AFD0C" w14:textId="77777777" w:rsidTr="00B601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vMerge/>
            <w:vAlign w:val="center"/>
          </w:tcPr>
          <w:p w14:paraId="1F94F74B" w14:textId="77777777" w:rsidR="00B60199" w:rsidRPr="00032B82" w:rsidRDefault="00B60199" w:rsidP="00B60199">
            <w:pPr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</w:pPr>
          </w:p>
        </w:tc>
        <w:tc>
          <w:tcPr>
            <w:tcW w:w="4439" w:type="dxa"/>
          </w:tcPr>
          <w:p w14:paraId="03B94A9B" w14:textId="77777777" w:rsidR="00B60199" w:rsidRPr="001418D5" w:rsidRDefault="00B60199" w:rsidP="00B60199">
            <w:pPr>
              <w:pStyle w:val="ListParagraph"/>
              <w:numPr>
                <w:ilvl w:val="0"/>
                <w:numId w:val="2"/>
              </w:numPr>
              <w:ind w:left="317" w:hanging="28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  <w:r w:rsidRPr="001418D5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Tables and figures relevant and clearly presented?</w:t>
            </w:r>
          </w:p>
          <w:p w14:paraId="30DFBFA7" w14:textId="10B7058F" w:rsidR="00B60199" w:rsidRPr="001418D5" w:rsidRDefault="00B60199" w:rsidP="008A633D">
            <w:pPr>
              <w:pStyle w:val="ListParagraph"/>
              <w:ind w:left="3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</w:p>
        </w:tc>
        <w:tc>
          <w:tcPr>
            <w:tcW w:w="3692" w:type="dxa"/>
          </w:tcPr>
          <w:p w14:paraId="12C8477B" w14:textId="77777777" w:rsidR="00B60199" w:rsidRPr="00317EFB" w:rsidRDefault="00B60199" w:rsidP="00B601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hAnsi="Swis721 Lt BT"/>
                <w:sz w:val="24"/>
                <w:szCs w:val="24"/>
                <w:lang w:val="id-ID"/>
              </w:rPr>
            </w:pPr>
          </w:p>
        </w:tc>
      </w:tr>
      <w:tr w:rsidR="00B60199" w:rsidRPr="00317EFB" w14:paraId="21A10A6E" w14:textId="77777777" w:rsidTr="00B601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vMerge/>
            <w:vAlign w:val="center"/>
          </w:tcPr>
          <w:p w14:paraId="1A363C01" w14:textId="77777777" w:rsidR="00B60199" w:rsidRPr="00032B82" w:rsidRDefault="00B60199" w:rsidP="00B60199">
            <w:pPr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</w:pPr>
          </w:p>
        </w:tc>
        <w:tc>
          <w:tcPr>
            <w:tcW w:w="4439" w:type="dxa"/>
          </w:tcPr>
          <w:p w14:paraId="14650327" w14:textId="77777777" w:rsidR="00B60199" w:rsidRPr="001418D5" w:rsidRDefault="00B60199" w:rsidP="00B60199">
            <w:pPr>
              <w:pStyle w:val="ListParagraph"/>
              <w:numPr>
                <w:ilvl w:val="0"/>
                <w:numId w:val="2"/>
              </w:numPr>
              <w:ind w:left="31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  <w:r w:rsidRPr="001418D5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Appropriate units, rounding, and number of decimals?</w:t>
            </w:r>
          </w:p>
          <w:p w14:paraId="2DA8B726" w14:textId="585CFD4A" w:rsidR="00B60199" w:rsidRPr="001418D5" w:rsidRDefault="00B60199" w:rsidP="008A633D">
            <w:pPr>
              <w:pStyle w:val="ListParagraph"/>
              <w:ind w:left="3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</w:p>
        </w:tc>
        <w:tc>
          <w:tcPr>
            <w:tcW w:w="3692" w:type="dxa"/>
          </w:tcPr>
          <w:p w14:paraId="3C86FCE7" w14:textId="77777777" w:rsidR="00B60199" w:rsidRPr="00317EFB" w:rsidRDefault="00B60199" w:rsidP="00B601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hAnsi="Swis721 Lt BT"/>
                <w:sz w:val="24"/>
                <w:szCs w:val="24"/>
                <w:lang w:val="id-ID"/>
              </w:rPr>
            </w:pPr>
          </w:p>
        </w:tc>
      </w:tr>
      <w:tr w:rsidR="00B60199" w:rsidRPr="00317EFB" w14:paraId="360D7AB5" w14:textId="77777777" w:rsidTr="00B601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vMerge/>
            <w:vAlign w:val="center"/>
          </w:tcPr>
          <w:p w14:paraId="53EE0596" w14:textId="77777777" w:rsidR="00B60199" w:rsidRPr="00032B82" w:rsidRDefault="00B60199" w:rsidP="00B60199">
            <w:pPr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</w:pPr>
          </w:p>
        </w:tc>
        <w:tc>
          <w:tcPr>
            <w:tcW w:w="4439" w:type="dxa"/>
          </w:tcPr>
          <w:p w14:paraId="35D9CFD3" w14:textId="77777777" w:rsidR="00B60199" w:rsidRPr="001418D5" w:rsidRDefault="00B60199" w:rsidP="00B60199">
            <w:pPr>
              <w:pStyle w:val="ListParagraph"/>
              <w:numPr>
                <w:ilvl w:val="0"/>
                <w:numId w:val="2"/>
              </w:numPr>
              <w:ind w:left="317" w:hanging="28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  <w:r w:rsidRPr="001418D5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Titles, columns, and rows labelled correctly and clearly?</w:t>
            </w:r>
          </w:p>
          <w:p w14:paraId="6D592494" w14:textId="54140CB3" w:rsidR="00B60199" w:rsidRPr="001418D5" w:rsidRDefault="00B60199" w:rsidP="008A633D">
            <w:pPr>
              <w:pStyle w:val="ListParagraph"/>
              <w:ind w:left="3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</w:p>
        </w:tc>
        <w:tc>
          <w:tcPr>
            <w:tcW w:w="3692" w:type="dxa"/>
          </w:tcPr>
          <w:p w14:paraId="0FDD40D9" w14:textId="77777777" w:rsidR="00B60199" w:rsidRPr="00317EFB" w:rsidRDefault="00B60199" w:rsidP="00B601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hAnsi="Swis721 Lt BT"/>
                <w:sz w:val="24"/>
                <w:szCs w:val="24"/>
                <w:lang w:val="id-ID"/>
              </w:rPr>
            </w:pPr>
          </w:p>
        </w:tc>
      </w:tr>
      <w:tr w:rsidR="00B60199" w:rsidRPr="00317EFB" w14:paraId="06045BC8" w14:textId="77777777" w:rsidTr="00B601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vMerge/>
            <w:vAlign w:val="center"/>
          </w:tcPr>
          <w:p w14:paraId="29FB566E" w14:textId="77777777" w:rsidR="00B60199" w:rsidRPr="00032B82" w:rsidRDefault="00B60199" w:rsidP="00B60199">
            <w:pPr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</w:pPr>
          </w:p>
        </w:tc>
        <w:tc>
          <w:tcPr>
            <w:tcW w:w="4439" w:type="dxa"/>
          </w:tcPr>
          <w:p w14:paraId="002C693E" w14:textId="77777777" w:rsidR="00B60199" w:rsidRPr="001418D5" w:rsidRDefault="00B60199" w:rsidP="00B60199">
            <w:pPr>
              <w:pStyle w:val="ListParagraph"/>
              <w:numPr>
                <w:ilvl w:val="0"/>
                <w:numId w:val="2"/>
              </w:numPr>
              <w:ind w:left="31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  <w:r w:rsidRPr="001418D5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Does the text in the results add to the data or is it repetitive?</w:t>
            </w:r>
          </w:p>
          <w:p w14:paraId="2A2F8364" w14:textId="2038238B" w:rsidR="00B60199" w:rsidRPr="001418D5" w:rsidRDefault="00B60199" w:rsidP="008A633D">
            <w:pPr>
              <w:pStyle w:val="ListParagraph"/>
              <w:ind w:left="3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</w:p>
        </w:tc>
        <w:tc>
          <w:tcPr>
            <w:tcW w:w="3692" w:type="dxa"/>
          </w:tcPr>
          <w:p w14:paraId="7BD06D77" w14:textId="77777777" w:rsidR="00B60199" w:rsidRPr="00317EFB" w:rsidRDefault="00B60199" w:rsidP="00B601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hAnsi="Swis721 Lt BT"/>
                <w:sz w:val="24"/>
                <w:szCs w:val="24"/>
                <w:lang w:val="id-ID"/>
              </w:rPr>
            </w:pPr>
          </w:p>
        </w:tc>
      </w:tr>
      <w:tr w:rsidR="00B60199" w:rsidRPr="00317EFB" w14:paraId="78607C77" w14:textId="77777777" w:rsidTr="00B601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vMerge/>
            <w:vAlign w:val="center"/>
          </w:tcPr>
          <w:p w14:paraId="33DDC666" w14:textId="77777777" w:rsidR="00B60199" w:rsidRPr="00032B82" w:rsidRDefault="00B60199" w:rsidP="00B60199">
            <w:pPr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</w:pPr>
          </w:p>
        </w:tc>
        <w:tc>
          <w:tcPr>
            <w:tcW w:w="4439" w:type="dxa"/>
          </w:tcPr>
          <w:p w14:paraId="343832D1" w14:textId="77777777" w:rsidR="00B60199" w:rsidRPr="001418D5" w:rsidRDefault="00B60199" w:rsidP="00B60199">
            <w:pPr>
              <w:pStyle w:val="ListParagraph"/>
              <w:numPr>
                <w:ilvl w:val="0"/>
                <w:numId w:val="2"/>
              </w:numPr>
              <w:ind w:left="317" w:hanging="28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  <w:r w:rsidRPr="001418D5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Are you clear about what is a statistically significant result?</w:t>
            </w:r>
          </w:p>
          <w:p w14:paraId="5E110820" w14:textId="49D3DCA1" w:rsidR="00B60199" w:rsidRPr="001418D5" w:rsidRDefault="00B60199" w:rsidP="008A633D">
            <w:pPr>
              <w:pStyle w:val="ListParagraph"/>
              <w:ind w:left="3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</w:p>
        </w:tc>
        <w:tc>
          <w:tcPr>
            <w:tcW w:w="3692" w:type="dxa"/>
          </w:tcPr>
          <w:p w14:paraId="4E71A1FE" w14:textId="77777777" w:rsidR="00B60199" w:rsidRPr="00317EFB" w:rsidRDefault="00B60199" w:rsidP="00B601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hAnsi="Swis721 Lt BT"/>
                <w:sz w:val="24"/>
                <w:szCs w:val="24"/>
                <w:lang w:val="id-ID"/>
              </w:rPr>
            </w:pPr>
          </w:p>
        </w:tc>
      </w:tr>
      <w:tr w:rsidR="00B60199" w:rsidRPr="00317EFB" w14:paraId="2811E251" w14:textId="77777777" w:rsidTr="00B601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vMerge/>
            <w:vAlign w:val="center"/>
          </w:tcPr>
          <w:p w14:paraId="0C105D4E" w14:textId="77777777" w:rsidR="00B60199" w:rsidRPr="00032B82" w:rsidRDefault="00B60199" w:rsidP="00B60199">
            <w:pPr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</w:pPr>
          </w:p>
        </w:tc>
        <w:tc>
          <w:tcPr>
            <w:tcW w:w="4439" w:type="dxa"/>
          </w:tcPr>
          <w:p w14:paraId="6AD83D38" w14:textId="0A5DC178" w:rsidR="00B60199" w:rsidRPr="001418D5" w:rsidRDefault="00B60199" w:rsidP="00B60199">
            <w:pPr>
              <w:pStyle w:val="ListParagraph"/>
              <w:numPr>
                <w:ilvl w:val="0"/>
                <w:numId w:val="2"/>
              </w:numPr>
              <w:ind w:left="31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  <w:r w:rsidRPr="001418D5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Are you clear about what is a practically meaningful result?</w:t>
            </w:r>
          </w:p>
        </w:tc>
        <w:tc>
          <w:tcPr>
            <w:tcW w:w="3692" w:type="dxa"/>
          </w:tcPr>
          <w:p w14:paraId="04B17CEA" w14:textId="77777777" w:rsidR="00B60199" w:rsidRPr="00317EFB" w:rsidRDefault="00B60199" w:rsidP="00B601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hAnsi="Swis721 Lt BT"/>
                <w:sz w:val="24"/>
                <w:szCs w:val="24"/>
                <w:lang w:val="id-ID"/>
              </w:rPr>
            </w:pPr>
          </w:p>
        </w:tc>
      </w:tr>
      <w:tr w:rsidR="00B60199" w:rsidRPr="00317EFB" w14:paraId="50BF5444" w14:textId="77777777" w:rsidTr="00B601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vMerge w:val="restart"/>
            <w:vAlign w:val="center"/>
          </w:tcPr>
          <w:p w14:paraId="0913BE18" w14:textId="77777777" w:rsidR="00B60199" w:rsidRPr="00032B82" w:rsidRDefault="00B60199" w:rsidP="00B60199">
            <w:pPr>
              <w:spacing w:line="276" w:lineRule="auto"/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</w:pPr>
            <w:r w:rsidRPr="00032B82"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  <w:t>Discussion and</w:t>
            </w:r>
            <w:r w:rsidRPr="00032B82"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  <w:br/>
              <w:t>Conclusions</w:t>
            </w:r>
          </w:p>
        </w:tc>
        <w:tc>
          <w:tcPr>
            <w:tcW w:w="4439" w:type="dxa"/>
          </w:tcPr>
          <w:p w14:paraId="55704A53" w14:textId="77777777" w:rsidR="00B60199" w:rsidRPr="001418D5" w:rsidRDefault="00B60199" w:rsidP="00B60199">
            <w:pPr>
              <w:pStyle w:val="ListParagraph"/>
              <w:numPr>
                <w:ilvl w:val="0"/>
                <w:numId w:val="3"/>
              </w:numPr>
              <w:ind w:left="317" w:hanging="28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  <w:r w:rsidRPr="001418D5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Are the results discussed from multiple angles and placed into</w:t>
            </w:r>
            <w:r w:rsidRPr="001418D5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  <w:lang w:val="id-ID"/>
              </w:rPr>
              <w:t xml:space="preserve"> </w:t>
            </w:r>
            <w:r w:rsidRPr="001418D5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context without being over interpreted?</w:t>
            </w:r>
          </w:p>
          <w:p w14:paraId="7E7F0148" w14:textId="330106C0" w:rsidR="00B60199" w:rsidRPr="001418D5" w:rsidRDefault="00B60199" w:rsidP="008A633D">
            <w:pPr>
              <w:pStyle w:val="ListParagraph"/>
              <w:ind w:left="3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</w:p>
        </w:tc>
        <w:tc>
          <w:tcPr>
            <w:tcW w:w="3692" w:type="dxa"/>
          </w:tcPr>
          <w:p w14:paraId="696131C5" w14:textId="77777777" w:rsidR="00B60199" w:rsidRPr="00317EFB" w:rsidRDefault="00B60199" w:rsidP="00B6019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hAnsi="Swis721 Lt BT"/>
                <w:sz w:val="24"/>
                <w:szCs w:val="24"/>
                <w:lang w:val="id-ID"/>
              </w:rPr>
            </w:pPr>
          </w:p>
        </w:tc>
      </w:tr>
      <w:tr w:rsidR="00B60199" w:rsidRPr="00317EFB" w14:paraId="5549244C" w14:textId="77777777" w:rsidTr="00B601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vMerge/>
            <w:vAlign w:val="center"/>
          </w:tcPr>
          <w:p w14:paraId="2EBBBEB5" w14:textId="77777777" w:rsidR="00B60199" w:rsidRPr="00032B82" w:rsidRDefault="00B60199" w:rsidP="00B60199">
            <w:pPr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</w:pPr>
          </w:p>
        </w:tc>
        <w:tc>
          <w:tcPr>
            <w:tcW w:w="4439" w:type="dxa"/>
          </w:tcPr>
          <w:p w14:paraId="496CB1B7" w14:textId="77777777" w:rsidR="00B60199" w:rsidRPr="001418D5" w:rsidRDefault="00B60199" w:rsidP="00B60199">
            <w:pPr>
              <w:pStyle w:val="ListParagraph"/>
              <w:numPr>
                <w:ilvl w:val="0"/>
                <w:numId w:val="3"/>
              </w:numPr>
              <w:ind w:left="31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  <w:r w:rsidRPr="001418D5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Do the conclusions answer the aims of the study?</w:t>
            </w:r>
          </w:p>
          <w:p w14:paraId="738FEE82" w14:textId="5F8B54E1" w:rsidR="00B60199" w:rsidRPr="001418D5" w:rsidRDefault="00B60199" w:rsidP="008A633D">
            <w:pPr>
              <w:pStyle w:val="ListParagraph"/>
              <w:ind w:left="3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</w:p>
        </w:tc>
        <w:tc>
          <w:tcPr>
            <w:tcW w:w="3692" w:type="dxa"/>
          </w:tcPr>
          <w:p w14:paraId="73BDD960" w14:textId="77777777" w:rsidR="00B60199" w:rsidRPr="00317EFB" w:rsidRDefault="00B60199" w:rsidP="00B601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hAnsi="Swis721 Lt BT"/>
                <w:sz w:val="24"/>
                <w:szCs w:val="24"/>
                <w:lang w:val="id-ID"/>
              </w:rPr>
            </w:pPr>
          </w:p>
        </w:tc>
      </w:tr>
      <w:tr w:rsidR="00B60199" w:rsidRPr="00317EFB" w14:paraId="2C5087A3" w14:textId="77777777" w:rsidTr="00B601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vMerge/>
            <w:vAlign w:val="center"/>
          </w:tcPr>
          <w:p w14:paraId="11D369BF" w14:textId="77777777" w:rsidR="00B60199" w:rsidRPr="00032B82" w:rsidRDefault="00B60199" w:rsidP="00B60199">
            <w:pPr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</w:pPr>
          </w:p>
        </w:tc>
        <w:tc>
          <w:tcPr>
            <w:tcW w:w="4439" w:type="dxa"/>
          </w:tcPr>
          <w:p w14:paraId="7F44345F" w14:textId="77777777" w:rsidR="00B60199" w:rsidRPr="001418D5" w:rsidRDefault="00B60199" w:rsidP="00B60199">
            <w:pPr>
              <w:pStyle w:val="ListParagraph"/>
              <w:numPr>
                <w:ilvl w:val="0"/>
                <w:numId w:val="3"/>
              </w:numPr>
              <w:ind w:left="317" w:hanging="28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  <w:r w:rsidRPr="001418D5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Are the conclusions supported by references or results?</w:t>
            </w:r>
          </w:p>
          <w:p w14:paraId="768C6C2C" w14:textId="26E87F8B" w:rsidR="00B60199" w:rsidRPr="001418D5" w:rsidRDefault="00B60199" w:rsidP="008A633D">
            <w:pPr>
              <w:pStyle w:val="ListParagraph"/>
              <w:ind w:left="3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</w:p>
        </w:tc>
        <w:tc>
          <w:tcPr>
            <w:tcW w:w="3692" w:type="dxa"/>
          </w:tcPr>
          <w:p w14:paraId="041ECAA3" w14:textId="77777777" w:rsidR="00B60199" w:rsidRPr="00317EFB" w:rsidRDefault="00B60199" w:rsidP="00B601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hAnsi="Swis721 Lt BT"/>
                <w:sz w:val="24"/>
                <w:szCs w:val="24"/>
                <w:lang w:val="id-ID"/>
              </w:rPr>
            </w:pPr>
          </w:p>
        </w:tc>
      </w:tr>
      <w:tr w:rsidR="00B60199" w:rsidRPr="00317EFB" w14:paraId="17925835" w14:textId="77777777" w:rsidTr="00B601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vMerge/>
            <w:vAlign w:val="center"/>
          </w:tcPr>
          <w:p w14:paraId="1B9C11E3" w14:textId="77777777" w:rsidR="00B60199" w:rsidRPr="00032B82" w:rsidRDefault="00B60199" w:rsidP="00B60199">
            <w:pPr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</w:pPr>
          </w:p>
        </w:tc>
        <w:tc>
          <w:tcPr>
            <w:tcW w:w="4439" w:type="dxa"/>
          </w:tcPr>
          <w:p w14:paraId="4D66E012" w14:textId="4071CEA3" w:rsidR="00B60199" w:rsidRPr="001418D5" w:rsidRDefault="00B60199" w:rsidP="00B60199">
            <w:pPr>
              <w:pStyle w:val="ListParagraph"/>
              <w:numPr>
                <w:ilvl w:val="0"/>
                <w:numId w:val="3"/>
              </w:numPr>
              <w:ind w:left="31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  <w:r w:rsidRPr="001418D5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Are the limitations of the study fatal or are</w:t>
            </w:r>
            <w:r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  <w:lang w:val="id-ID"/>
              </w:rPr>
              <w:t xml:space="preserve"> t</w:t>
            </w:r>
            <w:r w:rsidRPr="001418D5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hey</w:t>
            </w:r>
            <w:r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  <w:lang w:val="id-ID"/>
              </w:rPr>
              <w:t xml:space="preserve"> </w:t>
            </w:r>
            <w:r w:rsidRPr="001418D5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opportunities to inform future research?</w:t>
            </w:r>
          </w:p>
        </w:tc>
        <w:tc>
          <w:tcPr>
            <w:tcW w:w="3692" w:type="dxa"/>
          </w:tcPr>
          <w:p w14:paraId="7EAEEBA0" w14:textId="77777777" w:rsidR="00B60199" w:rsidRPr="00317EFB" w:rsidRDefault="00B60199" w:rsidP="00B601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hAnsi="Swis721 Lt BT"/>
                <w:sz w:val="24"/>
                <w:szCs w:val="24"/>
                <w:lang w:val="id-ID"/>
              </w:rPr>
            </w:pPr>
          </w:p>
        </w:tc>
      </w:tr>
      <w:tr w:rsidR="002A546C" w:rsidRPr="00317EFB" w14:paraId="50E64507" w14:textId="77777777" w:rsidTr="00B601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vMerge w:val="restart"/>
            <w:vAlign w:val="center"/>
          </w:tcPr>
          <w:p w14:paraId="57109EA7" w14:textId="77777777" w:rsidR="002A546C" w:rsidRPr="00032B82" w:rsidRDefault="002A546C" w:rsidP="00B60199">
            <w:pPr>
              <w:spacing w:line="276" w:lineRule="auto"/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</w:pPr>
            <w:r w:rsidRPr="00032B82"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  <w:t>Overall</w:t>
            </w:r>
          </w:p>
        </w:tc>
        <w:tc>
          <w:tcPr>
            <w:tcW w:w="4439" w:type="dxa"/>
          </w:tcPr>
          <w:p w14:paraId="33A3405D" w14:textId="77777777" w:rsidR="002A546C" w:rsidRPr="001418D5" w:rsidRDefault="002A546C" w:rsidP="00B60199">
            <w:pPr>
              <w:pStyle w:val="ListParagraph"/>
              <w:numPr>
                <w:ilvl w:val="0"/>
                <w:numId w:val="4"/>
              </w:numPr>
              <w:ind w:left="317" w:hanging="28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  <w:r w:rsidRPr="001418D5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Was the study design appropriate to answer the aim?</w:t>
            </w:r>
          </w:p>
          <w:p w14:paraId="0E277B84" w14:textId="696B8A48" w:rsidR="002A546C" w:rsidRPr="001418D5" w:rsidRDefault="002A546C" w:rsidP="008A633D">
            <w:pPr>
              <w:pStyle w:val="ListParagraph"/>
              <w:ind w:left="3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</w:p>
        </w:tc>
        <w:tc>
          <w:tcPr>
            <w:tcW w:w="3692" w:type="dxa"/>
          </w:tcPr>
          <w:p w14:paraId="1BBA3093" w14:textId="77777777" w:rsidR="002A546C" w:rsidRPr="00317EFB" w:rsidRDefault="002A546C" w:rsidP="00B6019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hAnsi="Swis721 Lt BT"/>
                <w:sz w:val="24"/>
                <w:szCs w:val="24"/>
                <w:lang w:val="id-ID"/>
              </w:rPr>
            </w:pPr>
          </w:p>
        </w:tc>
      </w:tr>
      <w:tr w:rsidR="002A546C" w:rsidRPr="00317EFB" w14:paraId="7F7B6F2F" w14:textId="77777777" w:rsidTr="00B601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vMerge/>
            <w:vAlign w:val="center"/>
          </w:tcPr>
          <w:p w14:paraId="6CB44520" w14:textId="77777777" w:rsidR="002A546C" w:rsidRPr="00032B82" w:rsidRDefault="002A546C" w:rsidP="00B60199">
            <w:pPr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</w:pPr>
          </w:p>
        </w:tc>
        <w:tc>
          <w:tcPr>
            <w:tcW w:w="4439" w:type="dxa"/>
          </w:tcPr>
          <w:p w14:paraId="5DA4EB88" w14:textId="77777777" w:rsidR="002A546C" w:rsidRPr="001418D5" w:rsidRDefault="002A546C" w:rsidP="00B60199">
            <w:pPr>
              <w:pStyle w:val="ListParagraph"/>
              <w:numPr>
                <w:ilvl w:val="0"/>
                <w:numId w:val="4"/>
              </w:numPr>
              <w:ind w:left="31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  <w:r w:rsidRPr="001418D5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What did this study add to what was already known on this topic?</w:t>
            </w:r>
          </w:p>
          <w:p w14:paraId="5ACCC9A5" w14:textId="51B35FD2" w:rsidR="002A546C" w:rsidRPr="001418D5" w:rsidRDefault="002A546C" w:rsidP="008A633D">
            <w:pPr>
              <w:pStyle w:val="ListParagraph"/>
              <w:ind w:left="3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</w:p>
        </w:tc>
        <w:tc>
          <w:tcPr>
            <w:tcW w:w="3692" w:type="dxa"/>
          </w:tcPr>
          <w:p w14:paraId="7D60A3DE" w14:textId="77777777" w:rsidR="002A546C" w:rsidRPr="00317EFB" w:rsidRDefault="002A546C" w:rsidP="00B601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hAnsi="Swis721 Lt BT"/>
                <w:sz w:val="24"/>
                <w:szCs w:val="24"/>
                <w:lang w:val="id-ID"/>
              </w:rPr>
            </w:pPr>
          </w:p>
        </w:tc>
      </w:tr>
      <w:tr w:rsidR="002A546C" w:rsidRPr="00317EFB" w14:paraId="34FD034C" w14:textId="77777777" w:rsidTr="00B601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vMerge/>
            <w:vAlign w:val="center"/>
          </w:tcPr>
          <w:p w14:paraId="031D4D13" w14:textId="77777777" w:rsidR="002A546C" w:rsidRPr="00032B82" w:rsidRDefault="002A546C" w:rsidP="00B60199">
            <w:pPr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</w:pPr>
          </w:p>
        </w:tc>
        <w:tc>
          <w:tcPr>
            <w:tcW w:w="4439" w:type="dxa"/>
          </w:tcPr>
          <w:p w14:paraId="696FD8B9" w14:textId="77777777" w:rsidR="002A546C" w:rsidRPr="001418D5" w:rsidRDefault="002A546C" w:rsidP="00B60199">
            <w:pPr>
              <w:pStyle w:val="ListParagraph"/>
              <w:numPr>
                <w:ilvl w:val="0"/>
                <w:numId w:val="4"/>
              </w:numPr>
              <w:ind w:left="317" w:hanging="28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  <w:r w:rsidRPr="001418D5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What were the major flaws of this article?</w:t>
            </w:r>
          </w:p>
          <w:p w14:paraId="162294F7" w14:textId="30E811B6" w:rsidR="002A546C" w:rsidRPr="001418D5" w:rsidRDefault="002A546C" w:rsidP="008A633D">
            <w:pPr>
              <w:pStyle w:val="ListParagraph"/>
              <w:ind w:left="3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</w:p>
        </w:tc>
        <w:tc>
          <w:tcPr>
            <w:tcW w:w="3692" w:type="dxa"/>
          </w:tcPr>
          <w:p w14:paraId="47B99103" w14:textId="77777777" w:rsidR="002A546C" w:rsidRPr="00317EFB" w:rsidRDefault="002A546C" w:rsidP="00B601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hAnsi="Swis721 Lt BT"/>
                <w:sz w:val="24"/>
                <w:szCs w:val="24"/>
                <w:lang w:val="id-ID"/>
              </w:rPr>
            </w:pPr>
          </w:p>
        </w:tc>
      </w:tr>
      <w:tr w:rsidR="002A546C" w:rsidRPr="00317EFB" w14:paraId="1357C7B0" w14:textId="77777777" w:rsidTr="00B601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6" w:type="dxa"/>
            <w:vMerge/>
            <w:vAlign w:val="center"/>
          </w:tcPr>
          <w:p w14:paraId="3941E739" w14:textId="77777777" w:rsidR="002A546C" w:rsidRPr="00032B82" w:rsidRDefault="002A546C" w:rsidP="00B60199">
            <w:pPr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</w:pPr>
          </w:p>
        </w:tc>
        <w:tc>
          <w:tcPr>
            <w:tcW w:w="4439" w:type="dxa"/>
          </w:tcPr>
          <w:p w14:paraId="30504F9F" w14:textId="51FC2F82" w:rsidR="002A546C" w:rsidRPr="001418D5" w:rsidRDefault="002A546C" w:rsidP="00B60199">
            <w:pPr>
              <w:pStyle w:val="ListParagraph"/>
              <w:numPr>
                <w:ilvl w:val="0"/>
                <w:numId w:val="4"/>
              </w:numPr>
              <w:ind w:left="31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</w:pPr>
            <w:r w:rsidRPr="001418D5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Is the article consistent within itself?</w:t>
            </w:r>
          </w:p>
        </w:tc>
        <w:tc>
          <w:tcPr>
            <w:tcW w:w="3692" w:type="dxa"/>
          </w:tcPr>
          <w:p w14:paraId="140B5F68" w14:textId="77777777" w:rsidR="002A546C" w:rsidRPr="00317EFB" w:rsidRDefault="002A546C" w:rsidP="00B601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hAnsi="Swis721 Lt BT"/>
                <w:sz w:val="24"/>
                <w:szCs w:val="24"/>
                <w:lang w:val="id-ID"/>
              </w:rPr>
            </w:pPr>
          </w:p>
        </w:tc>
      </w:tr>
    </w:tbl>
    <w:p w14:paraId="2CF2FE47" w14:textId="77777777" w:rsidR="00F03983" w:rsidRPr="00202B9C" w:rsidRDefault="00F03983" w:rsidP="00317EFB">
      <w:pPr>
        <w:rPr>
          <w:rFonts w:ascii="Arial" w:eastAsia="Times New Roman" w:hAnsi="Arial" w:cs="Arial"/>
          <w:b/>
          <w:color w:val="000000"/>
          <w:sz w:val="24"/>
          <w:szCs w:val="24"/>
          <w:lang w:val="id-ID"/>
        </w:rPr>
      </w:pPr>
    </w:p>
    <w:tbl>
      <w:tblPr>
        <w:tblStyle w:val="LightList-Accent1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323"/>
        <w:gridCol w:w="7134"/>
      </w:tblGrid>
      <w:tr w:rsidR="00202B9C" w:rsidRPr="00317EFB" w14:paraId="1EA830C3" w14:textId="77777777" w:rsidTr="006B06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83" w:type="dxa"/>
            <w:gridSpan w:val="2"/>
            <w:shd w:val="clear" w:color="auto" w:fill="17365D" w:themeFill="text2" w:themeFillShade="BF"/>
            <w:vAlign w:val="center"/>
          </w:tcPr>
          <w:p w14:paraId="0111B061" w14:textId="77777777" w:rsidR="00202B9C" w:rsidRPr="00317EFB" w:rsidRDefault="00202B9C" w:rsidP="00032B82">
            <w:pPr>
              <w:rPr>
                <w:rFonts w:ascii="Swis721 Lt BT" w:eastAsia="Times New Roman" w:hAnsi="Swis721 Lt BT" w:cs="Times New Roman"/>
                <w:sz w:val="24"/>
                <w:szCs w:val="24"/>
                <w:lang w:val="id-ID"/>
              </w:rPr>
            </w:pPr>
            <w:r w:rsidRPr="00202B9C">
              <w:rPr>
                <w:rFonts w:ascii="Arial" w:eastAsia="Times New Roman" w:hAnsi="Arial" w:cs="Arial"/>
                <w:sz w:val="32"/>
                <w:szCs w:val="24"/>
              </w:rPr>
              <w:t>Structure your comments into a full review:</w:t>
            </w:r>
          </w:p>
        </w:tc>
      </w:tr>
      <w:tr w:rsidR="00317EFB" w:rsidRPr="00317EFB" w14:paraId="750C3A4F" w14:textId="77777777" w:rsidTr="006B06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</w:tcPr>
          <w:p w14:paraId="3563732C" w14:textId="77777777" w:rsidR="00317EFB" w:rsidRPr="00032B82" w:rsidRDefault="00317EFB" w:rsidP="00032B82">
            <w:pPr>
              <w:spacing w:line="276" w:lineRule="auto"/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  <w:lang w:val="id-ID"/>
              </w:rPr>
            </w:pPr>
            <w:r w:rsidRPr="00032B82"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  <w:t>Overall statement or summary of the</w:t>
            </w:r>
            <w:r w:rsidR="00F20A0B" w:rsidRPr="00032B82"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  <w:lang w:val="id-ID"/>
              </w:rPr>
              <w:t xml:space="preserve"> </w:t>
            </w:r>
            <w:r w:rsidRPr="00032B82"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  <w:t>article and its findings in your own</w:t>
            </w:r>
            <w:r w:rsidR="00F20A0B" w:rsidRPr="00032B82"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  <w:lang w:val="id-ID"/>
              </w:rPr>
              <w:t xml:space="preserve"> </w:t>
            </w:r>
            <w:r w:rsidRPr="00032B82"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  <w:t>words</w:t>
            </w:r>
          </w:p>
        </w:tc>
        <w:tc>
          <w:tcPr>
            <w:tcW w:w="7314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43462528" w14:textId="77777777" w:rsidR="00317EFB" w:rsidRPr="00F20A0B" w:rsidRDefault="00317EFB" w:rsidP="00317EFB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 w:val="24"/>
                <w:szCs w:val="24"/>
                <w:lang w:val="id-ID"/>
              </w:rPr>
            </w:pPr>
          </w:p>
        </w:tc>
      </w:tr>
      <w:tr w:rsidR="00F20A0B" w:rsidRPr="00317EFB" w14:paraId="0F21C9A6" w14:textId="77777777" w:rsidTr="006B0696">
        <w:trPr>
          <w:trHeight w:val="1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vAlign w:val="center"/>
          </w:tcPr>
          <w:p w14:paraId="7125CD2D" w14:textId="77777777" w:rsidR="00317EFB" w:rsidRPr="00032B82" w:rsidRDefault="00317EFB" w:rsidP="00032B82">
            <w:pPr>
              <w:spacing w:line="276" w:lineRule="auto"/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  <w:lang w:val="id-ID"/>
              </w:rPr>
            </w:pPr>
            <w:r w:rsidRPr="00032B82"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  <w:t>Overall strengths of the article and</w:t>
            </w:r>
            <w:r w:rsidR="00F20A0B" w:rsidRPr="00032B82"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  <w:lang w:val="id-ID"/>
              </w:rPr>
              <w:t xml:space="preserve"> </w:t>
            </w:r>
            <w:r w:rsidRPr="00032B82"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  <w:t>what impact it might have in your field</w:t>
            </w:r>
          </w:p>
        </w:tc>
        <w:tc>
          <w:tcPr>
            <w:tcW w:w="7314" w:type="dxa"/>
          </w:tcPr>
          <w:p w14:paraId="523D2784" w14:textId="77777777" w:rsidR="00317EFB" w:rsidRPr="00F20A0B" w:rsidRDefault="00317EFB" w:rsidP="00317EFB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 w:val="24"/>
                <w:szCs w:val="24"/>
                <w:lang w:val="id-ID"/>
              </w:rPr>
            </w:pPr>
          </w:p>
        </w:tc>
      </w:tr>
      <w:tr w:rsidR="00317EFB" w:rsidRPr="00317EFB" w14:paraId="04CED7EF" w14:textId="77777777" w:rsidTr="006B06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</w:tcPr>
          <w:p w14:paraId="1E419EDA" w14:textId="77777777" w:rsidR="00317EFB" w:rsidRPr="00032B82" w:rsidRDefault="00317EFB" w:rsidP="00032B82">
            <w:pPr>
              <w:spacing w:line="276" w:lineRule="auto"/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  <w:lang w:val="id-ID"/>
              </w:rPr>
            </w:pPr>
            <w:r w:rsidRPr="00032B82"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  <w:t>Specific comments on weaknesses of</w:t>
            </w:r>
            <w:r w:rsidR="00F20A0B" w:rsidRPr="00032B82"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  <w:lang w:val="id-ID"/>
              </w:rPr>
              <w:t xml:space="preserve"> </w:t>
            </w:r>
            <w:r w:rsidRPr="00032B82"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  <w:t xml:space="preserve">the article and </w:t>
            </w:r>
            <w:r w:rsidRPr="00032B82"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  <w:lastRenderedPageBreak/>
              <w:t>what could be done to</w:t>
            </w:r>
            <w:r w:rsidR="00F20A0B" w:rsidRPr="00032B82"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  <w:lang w:val="id-ID"/>
              </w:rPr>
              <w:t xml:space="preserve"> </w:t>
            </w:r>
            <w:r w:rsidRPr="00032B82"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  <w:t>improve it</w:t>
            </w:r>
          </w:p>
        </w:tc>
        <w:tc>
          <w:tcPr>
            <w:tcW w:w="7314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5677D7DA" w14:textId="77777777" w:rsidR="00317EFB" w:rsidRPr="00202B9C" w:rsidRDefault="00317EFB" w:rsidP="00317EFB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  <w:lang w:val="id-ID"/>
              </w:rPr>
            </w:pPr>
            <w:r w:rsidRPr="00202B9C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lastRenderedPageBreak/>
              <w:t>Major points in the article which needs clarification, refinement, reanalysis, rewrites and/or additional</w:t>
            </w:r>
            <w:r w:rsidR="00F20A0B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  <w:lang w:val="id-ID"/>
              </w:rPr>
              <w:t xml:space="preserve"> </w:t>
            </w:r>
            <w:r w:rsidRPr="00202B9C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information and suggestions for what could be done to improve the article.</w:t>
            </w:r>
            <w:r w:rsidRPr="00F03983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br/>
            </w:r>
            <w:r w:rsidRPr="00202B9C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lastRenderedPageBreak/>
              <w:t>1.</w:t>
            </w:r>
            <w:r w:rsidRPr="00F03983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br/>
            </w:r>
            <w:r w:rsidRPr="00202B9C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2.</w:t>
            </w:r>
            <w:r w:rsidRPr="00F03983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br/>
            </w:r>
            <w:r w:rsidRPr="00202B9C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3.</w:t>
            </w:r>
            <w:r w:rsidRPr="00F03983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br/>
            </w:r>
            <w:r w:rsidRPr="00202B9C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Minor points like figures/tables not being mentioned in the text, a missing reference, typos, and other</w:t>
            </w:r>
            <w:r w:rsidR="00F20A0B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  <w:lang w:val="id-ID"/>
              </w:rPr>
              <w:t xml:space="preserve"> </w:t>
            </w:r>
            <w:r w:rsidRPr="00202B9C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inconsistencies.</w:t>
            </w:r>
            <w:r w:rsidRPr="00F03983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br/>
            </w:r>
            <w:r w:rsidRPr="00202B9C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1.</w:t>
            </w:r>
            <w:r w:rsidRPr="00F03983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br/>
            </w:r>
            <w:r w:rsidRPr="00202B9C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</w:rPr>
              <w:t>2</w:t>
            </w:r>
          </w:p>
          <w:p w14:paraId="4EA0AB0C" w14:textId="77777777" w:rsidR="00317EFB" w:rsidRPr="00317EFB" w:rsidRDefault="00317EFB" w:rsidP="00317EFB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sz w:val="24"/>
                <w:szCs w:val="24"/>
                <w:lang w:val="id-ID"/>
              </w:rPr>
            </w:pPr>
            <w:r w:rsidRPr="00202B9C"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  <w:lang w:val="id-ID"/>
              </w:rPr>
              <w:t>3.</w:t>
            </w:r>
          </w:p>
        </w:tc>
      </w:tr>
      <w:tr w:rsidR="006B0696" w:rsidRPr="00317EFB" w14:paraId="1DD6404A" w14:textId="77777777" w:rsidTr="006B06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vAlign w:val="center"/>
          </w:tcPr>
          <w:p w14:paraId="0E3EA6DF" w14:textId="77777777" w:rsidR="006B0696" w:rsidRPr="006B0696" w:rsidRDefault="006B0696" w:rsidP="00032B82">
            <w:pPr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  <w:lang w:val="id-ID"/>
              </w:rPr>
            </w:pPr>
            <w:r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  <w:lang w:val="id-ID"/>
              </w:rPr>
              <w:lastRenderedPageBreak/>
              <w:t>Recommendation</w:t>
            </w:r>
          </w:p>
        </w:tc>
        <w:tc>
          <w:tcPr>
            <w:tcW w:w="7314" w:type="dxa"/>
          </w:tcPr>
          <w:p w14:paraId="14947196" w14:textId="77777777" w:rsidR="006B0696" w:rsidRPr="006B0696" w:rsidRDefault="006B0696" w:rsidP="00317E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  <w:lang w:val="id-ID"/>
              </w:rPr>
            </w:pPr>
            <w:r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  <w:lang w:val="id-ID"/>
              </w:rPr>
              <w:t>Accepted/Accepted with Revisions/Rejected</w:t>
            </w:r>
          </w:p>
        </w:tc>
      </w:tr>
      <w:tr w:rsidR="00A26AF9" w:rsidRPr="00317EFB" w14:paraId="7C2DECEE" w14:textId="77777777" w:rsidTr="006B06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vAlign w:val="center"/>
          </w:tcPr>
          <w:p w14:paraId="707DB64C" w14:textId="312E8490" w:rsidR="00A26AF9" w:rsidRPr="00A26AF9" w:rsidRDefault="00A26AF9" w:rsidP="00032B82">
            <w:pPr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</w:pPr>
            <w:r>
              <w:rPr>
                <w:rFonts w:ascii="Swis721 Lt BT" w:eastAsia="Times New Roman" w:hAnsi="Swis721 Lt BT" w:cs="Times New Roman"/>
                <w:color w:val="17365D" w:themeColor="text2" w:themeShade="BF"/>
                <w:sz w:val="24"/>
                <w:szCs w:val="24"/>
              </w:rPr>
              <w:t>Journal recommendation</w:t>
            </w:r>
          </w:p>
        </w:tc>
        <w:tc>
          <w:tcPr>
            <w:tcW w:w="7314" w:type="dxa"/>
          </w:tcPr>
          <w:p w14:paraId="21C77706" w14:textId="77777777" w:rsidR="00A26AF9" w:rsidRDefault="00A26AF9" w:rsidP="00317E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wis721 Lt BT" w:eastAsia="Times New Roman" w:hAnsi="Swis721 Lt BT" w:cs="Times New Roman"/>
                <w:color w:val="404040" w:themeColor="text1" w:themeTint="BF"/>
                <w:szCs w:val="24"/>
                <w:lang w:val="id-ID"/>
              </w:rPr>
            </w:pPr>
          </w:p>
        </w:tc>
      </w:tr>
    </w:tbl>
    <w:p w14:paraId="3F6D2495" w14:textId="77777777" w:rsidR="00A961B4" w:rsidRDefault="00A961B4" w:rsidP="00A961B4">
      <w:pPr>
        <w:ind w:left="5670"/>
        <w:jc w:val="center"/>
        <w:rPr>
          <w:rFonts w:ascii="Swis721 Lt BT" w:hAnsi="Swis721 Lt BT"/>
          <w:sz w:val="24"/>
          <w:szCs w:val="24"/>
          <w:lang w:val="id-ID"/>
        </w:rPr>
      </w:pPr>
    </w:p>
    <w:p w14:paraId="59214FD4" w14:textId="77777777" w:rsidR="00F03983" w:rsidRPr="00A961B4" w:rsidRDefault="00A961B4" w:rsidP="00A961B4">
      <w:pPr>
        <w:ind w:left="5670"/>
        <w:jc w:val="center"/>
        <w:rPr>
          <w:rFonts w:ascii="Swis721 Lt BT" w:hAnsi="Swis721 Lt BT"/>
          <w:color w:val="404040" w:themeColor="text1" w:themeTint="BF"/>
          <w:szCs w:val="24"/>
          <w:lang w:val="id-ID"/>
        </w:rPr>
      </w:pPr>
      <w:r w:rsidRPr="00A961B4">
        <w:rPr>
          <w:rFonts w:ascii="Swis721 Lt BT" w:hAnsi="Swis721 Lt BT"/>
          <w:color w:val="404040" w:themeColor="text1" w:themeTint="BF"/>
          <w:szCs w:val="24"/>
          <w:lang w:val="id-ID"/>
        </w:rPr>
        <w:t>Reviewer</w:t>
      </w:r>
    </w:p>
    <w:p w14:paraId="6E0060D6" w14:textId="77777777" w:rsidR="00A961B4" w:rsidRPr="00A961B4" w:rsidRDefault="00A961B4" w:rsidP="00A961B4">
      <w:pPr>
        <w:ind w:left="5670"/>
        <w:jc w:val="center"/>
        <w:rPr>
          <w:rFonts w:ascii="Swis721 Lt BT" w:hAnsi="Swis721 Lt BT"/>
          <w:color w:val="404040" w:themeColor="text1" w:themeTint="BF"/>
          <w:szCs w:val="24"/>
          <w:lang w:val="id-ID"/>
        </w:rPr>
      </w:pPr>
    </w:p>
    <w:p w14:paraId="1F8FF65E" w14:textId="77777777" w:rsidR="00A961B4" w:rsidRPr="00CE48E5" w:rsidRDefault="00A961B4" w:rsidP="00A961B4">
      <w:pPr>
        <w:ind w:left="5670"/>
        <w:jc w:val="center"/>
        <w:rPr>
          <w:rFonts w:ascii="Swis721 Lt BT" w:hAnsi="Swis721 Lt BT"/>
          <w:sz w:val="24"/>
          <w:szCs w:val="24"/>
          <w:lang w:val="id-ID"/>
        </w:rPr>
      </w:pPr>
      <w:r w:rsidRPr="00A961B4">
        <w:rPr>
          <w:rFonts w:ascii="Swis721 Lt BT" w:hAnsi="Swis721 Lt BT"/>
          <w:color w:val="404040" w:themeColor="text1" w:themeTint="BF"/>
          <w:szCs w:val="24"/>
          <w:lang w:val="id-ID"/>
        </w:rPr>
        <w:t>(</w:t>
      </w:r>
      <w:r w:rsidRPr="00A961B4">
        <w:rPr>
          <w:rFonts w:ascii="Swis721 Lt BT" w:hAnsi="Swis721 Lt BT"/>
          <w:color w:val="404040" w:themeColor="text1" w:themeTint="BF"/>
          <w:szCs w:val="24"/>
          <w:lang w:val="id-ID"/>
        </w:rPr>
        <w:tab/>
      </w:r>
      <w:r w:rsidRPr="00A961B4">
        <w:rPr>
          <w:rFonts w:ascii="Swis721 Lt BT" w:hAnsi="Swis721 Lt BT"/>
          <w:color w:val="404040" w:themeColor="text1" w:themeTint="BF"/>
          <w:szCs w:val="24"/>
          <w:lang w:val="id-ID"/>
        </w:rPr>
        <w:tab/>
      </w:r>
      <w:r w:rsidRPr="00A961B4">
        <w:rPr>
          <w:rFonts w:ascii="Swis721 Lt BT" w:hAnsi="Swis721 Lt BT"/>
          <w:color w:val="404040" w:themeColor="text1" w:themeTint="BF"/>
          <w:szCs w:val="24"/>
          <w:lang w:val="id-ID"/>
        </w:rPr>
        <w:tab/>
        <w:t>)</w:t>
      </w:r>
    </w:p>
    <w:sectPr w:rsidR="00A961B4" w:rsidRPr="00CE48E5" w:rsidSect="00B0045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4E0AFF" w14:textId="77777777" w:rsidR="00291EBA" w:rsidRDefault="00291EBA" w:rsidP="00F03983">
      <w:pPr>
        <w:spacing w:after="0" w:line="240" w:lineRule="auto"/>
      </w:pPr>
      <w:r>
        <w:separator/>
      </w:r>
    </w:p>
  </w:endnote>
  <w:endnote w:type="continuationSeparator" w:id="0">
    <w:p w14:paraId="34823827" w14:textId="77777777" w:rsidR="00291EBA" w:rsidRDefault="00291EBA" w:rsidP="00F039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TS-derived-font">
    <w:altName w:val="Times New Roman"/>
    <w:panose1 w:val="00000000000000000000"/>
    <w:charset w:val="00"/>
    <w:family w:val="roman"/>
    <w:notTrueType/>
    <w:pitch w:val="default"/>
  </w:font>
  <w:font w:name="ArialM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wis721 Lt BT">
    <w:altName w:val="Calibri"/>
    <w:charset w:val="00"/>
    <w:family w:val="swiss"/>
    <w:pitch w:val="variable"/>
    <w:sig w:usb0="800000AF" w:usb1="1000204A" w:usb2="00000000" w:usb3="00000000" w:csb0="0000001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566069" w14:textId="77777777" w:rsidR="000F5C1D" w:rsidRDefault="000F5C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6B6974" w14:textId="3079BBA7" w:rsidR="00F20A0B" w:rsidRPr="00D97D60" w:rsidRDefault="00B16F5B" w:rsidP="00F20A0B">
    <w:pPr>
      <w:pStyle w:val="Footer"/>
      <w:tabs>
        <w:tab w:val="clear" w:pos="4680"/>
        <w:tab w:val="clear" w:pos="9360"/>
        <w:tab w:val="center" w:pos="1418"/>
      </w:tabs>
      <w:rPr>
        <w:rFonts w:ascii="Arial" w:hAnsi="Arial" w:cs="Arial"/>
        <w:color w:val="595959" w:themeColor="text1" w:themeTint="A6"/>
        <w:sz w:val="16"/>
        <w:szCs w:val="20"/>
        <w:lang w:val="id-ID"/>
      </w:rPr>
    </w:pPr>
    <w:r w:rsidRPr="00D97D60">
      <w:rPr>
        <w:rFonts w:ascii="Arial" w:hAnsi="Arial" w:cs="Arial"/>
        <w:noProof/>
        <w:color w:val="000000" w:themeColor="text1"/>
        <w:sz w:val="16"/>
        <w:szCs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5D6ACB" w14:textId="77777777" w:rsidR="00F20A0B" w:rsidRDefault="00F20A0B" w:rsidP="00F20A0B">
    <w:pPr>
      <w:pStyle w:val="Footer"/>
      <w:tabs>
        <w:tab w:val="clear" w:pos="4680"/>
        <w:tab w:val="clear" w:pos="9360"/>
        <w:tab w:val="center" w:pos="1134"/>
      </w:tabs>
      <w:rPr>
        <w:rFonts w:ascii="Arial" w:hAnsi="Arial" w:cs="Arial"/>
        <w:color w:val="595959" w:themeColor="text1" w:themeTint="A6"/>
        <w:sz w:val="16"/>
        <w:szCs w:val="20"/>
        <w:lang w:val="id-ID"/>
      </w:rPr>
    </w:pPr>
  </w:p>
  <w:p w14:paraId="77D6A890" w14:textId="77777777" w:rsidR="001A4D82" w:rsidRPr="00D97D60" w:rsidRDefault="001A4D82" w:rsidP="00F20A0B">
    <w:pPr>
      <w:pStyle w:val="Footer"/>
      <w:tabs>
        <w:tab w:val="clear" w:pos="4680"/>
        <w:tab w:val="clear" w:pos="9360"/>
        <w:tab w:val="center" w:pos="1134"/>
      </w:tabs>
      <w:rPr>
        <w:rFonts w:ascii="Arial" w:hAnsi="Arial" w:cs="Arial"/>
        <w:color w:val="595959" w:themeColor="text1" w:themeTint="A6"/>
        <w:sz w:val="16"/>
        <w:szCs w:val="20"/>
        <w:lang w:val="id-ID"/>
      </w:rPr>
    </w:pPr>
  </w:p>
  <w:p w14:paraId="010D8CB6" w14:textId="77777777" w:rsidR="00F03983" w:rsidRPr="00D97D60" w:rsidRDefault="00F20A0B" w:rsidP="00F20A0B">
    <w:pPr>
      <w:pStyle w:val="Footer"/>
      <w:tabs>
        <w:tab w:val="clear" w:pos="4680"/>
        <w:tab w:val="clear" w:pos="9360"/>
        <w:tab w:val="center" w:pos="1134"/>
      </w:tabs>
      <w:rPr>
        <w:rFonts w:ascii="Arial" w:hAnsi="Arial" w:cs="Arial"/>
        <w:color w:val="595959" w:themeColor="text1" w:themeTint="A6"/>
        <w:sz w:val="16"/>
        <w:szCs w:val="20"/>
        <w:lang w:val="id-ID"/>
      </w:rPr>
    </w:pPr>
    <w:r w:rsidRPr="00D97D60">
      <w:rPr>
        <w:rFonts w:ascii="Arial" w:hAnsi="Arial" w:cs="Arial"/>
        <w:color w:val="595959" w:themeColor="text1" w:themeTint="A6"/>
        <w:sz w:val="16"/>
        <w:szCs w:val="20"/>
        <w:lang w:val="id-ID"/>
      </w:rPr>
      <w:t>E</w:t>
    </w:r>
    <w:r w:rsidR="00F03983" w:rsidRPr="00D97D60">
      <w:rPr>
        <w:rFonts w:ascii="Arial" w:hAnsi="Arial" w:cs="Arial"/>
        <w:color w:val="595959" w:themeColor="text1" w:themeTint="A6"/>
        <w:sz w:val="16"/>
        <w:szCs w:val="20"/>
        <w:lang w:val="id-ID"/>
      </w:rPr>
      <w:t>mail</w:t>
    </w:r>
    <w:r w:rsidRPr="00D97D60">
      <w:rPr>
        <w:rFonts w:ascii="Arial" w:hAnsi="Arial" w:cs="Arial"/>
        <w:color w:val="595959" w:themeColor="text1" w:themeTint="A6"/>
        <w:sz w:val="16"/>
        <w:szCs w:val="20"/>
        <w:lang w:val="id-ID"/>
      </w:rPr>
      <w:tab/>
    </w:r>
    <w:r w:rsidRPr="00D97D60">
      <w:rPr>
        <w:rFonts w:ascii="Arial" w:hAnsi="Arial" w:cs="Arial"/>
        <w:color w:val="595959" w:themeColor="text1" w:themeTint="A6"/>
        <w:sz w:val="16"/>
        <w:szCs w:val="20"/>
        <w:lang w:val="id-ID"/>
      </w:rPr>
      <w:tab/>
    </w:r>
    <w:r w:rsidR="00F03983" w:rsidRPr="00D97D60">
      <w:rPr>
        <w:rFonts w:ascii="Arial" w:hAnsi="Arial" w:cs="Arial"/>
        <w:color w:val="595959" w:themeColor="text1" w:themeTint="A6"/>
        <w:sz w:val="16"/>
        <w:szCs w:val="20"/>
        <w:lang w:val="id-ID"/>
      </w:rPr>
      <w:t>: jurnalhi@umy.ac.id</w:t>
    </w:r>
  </w:p>
  <w:p w14:paraId="7FDBCC73" w14:textId="77777777" w:rsidR="00F03983" w:rsidRPr="00D97D60" w:rsidRDefault="00F20A0B" w:rsidP="00F20A0B">
    <w:pPr>
      <w:pStyle w:val="Footer"/>
      <w:tabs>
        <w:tab w:val="clear" w:pos="4680"/>
        <w:tab w:val="clear" w:pos="9360"/>
        <w:tab w:val="center" w:pos="1418"/>
      </w:tabs>
      <w:rPr>
        <w:rFonts w:ascii="Arial" w:hAnsi="Arial" w:cs="Arial"/>
        <w:color w:val="595959" w:themeColor="text1" w:themeTint="A6"/>
        <w:sz w:val="16"/>
        <w:szCs w:val="20"/>
        <w:lang w:val="id-ID"/>
      </w:rPr>
    </w:pPr>
    <w:r w:rsidRPr="00D97D60">
      <w:rPr>
        <w:rFonts w:ascii="Arial" w:hAnsi="Arial" w:cs="Arial"/>
        <w:color w:val="595959" w:themeColor="text1" w:themeTint="A6"/>
        <w:sz w:val="16"/>
        <w:szCs w:val="20"/>
        <w:lang w:val="id-ID"/>
      </w:rPr>
      <w:t>W</w:t>
    </w:r>
    <w:r w:rsidR="00F03983" w:rsidRPr="00D97D60">
      <w:rPr>
        <w:rFonts w:ascii="Arial" w:hAnsi="Arial" w:cs="Arial"/>
        <w:color w:val="595959" w:themeColor="text1" w:themeTint="A6"/>
        <w:sz w:val="16"/>
        <w:szCs w:val="20"/>
        <w:lang w:val="id-ID"/>
      </w:rPr>
      <w:t>ebsites</w:t>
    </w:r>
    <w:r w:rsidRPr="00D97D60">
      <w:rPr>
        <w:rFonts w:ascii="Arial" w:hAnsi="Arial" w:cs="Arial"/>
        <w:color w:val="595959" w:themeColor="text1" w:themeTint="A6"/>
        <w:sz w:val="16"/>
        <w:szCs w:val="20"/>
        <w:lang w:val="id-ID"/>
      </w:rPr>
      <w:tab/>
    </w:r>
    <w:r w:rsidRPr="00D97D60">
      <w:rPr>
        <w:rFonts w:ascii="Arial" w:hAnsi="Arial" w:cs="Arial"/>
        <w:color w:val="595959" w:themeColor="text1" w:themeTint="A6"/>
        <w:sz w:val="16"/>
        <w:szCs w:val="20"/>
        <w:lang w:val="id-ID"/>
      </w:rPr>
      <w:tab/>
    </w:r>
    <w:r w:rsidR="00F03983" w:rsidRPr="00D97D60">
      <w:rPr>
        <w:rFonts w:ascii="Arial" w:hAnsi="Arial" w:cs="Arial"/>
        <w:color w:val="595959" w:themeColor="text1" w:themeTint="A6"/>
        <w:sz w:val="16"/>
        <w:szCs w:val="20"/>
        <w:lang w:val="id-ID"/>
      </w:rPr>
      <w:t>: journal.umy.ac.id/index.php/jh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248AB4" w14:textId="77777777" w:rsidR="00291EBA" w:rsidRDefault="00291EBA" w:rsidP="00F03983">
      <w:pPr>
        <w:spacing w:after="0" w:line="240" w:lineRule="auto"/>
      </w:pPr>
      <w:r>
        <w:separator/>
      </w:r>
    </w:p>
  </w:footnote>
  <w:footnote w:type="continuationSeparator" w:id="0">
    <w:p w14:paraId="2AF22AD0" w14:textId="77777777" w:rsidR="00291EBA" w:rsidRDefault="00291EBA" w:rsidP="00F039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A6D001" w14:textId="77777777" w:rsidR="000F5C1D" w:rsidRDefault="000F5C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E448C1" w14:textId="77777777" w:rsidR="000F5C1D" w:rsidRDefault="000F5C1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18AB8B" w14:textId="77777777" w:rsidR="000F5C1D" w:rsidRDefault="000F5C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075749"/>
    <w:multiLevelType w:val="hybridMultilevel"/>
    <w:tmpl w:val="9DA430F2"/>
    <w:lvl w:ilvl="0" w:tplc="0421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CA5A0C"/>
    <w:multiLevelType w:val="hybridMultilevel"/>
    <w:tmpl w:val="7C50A712"/>
    <w:lvl w:ilvl="0" w:tplc="0421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7F626A"/>
    <w:multiLevelType w:val="hybridMultilevel"/>
    <w:tmpl w:val="A7A26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3931AA"/>
    <w:multiLevelType w:val="hybridMultilevel"/>
    <w:tmpl w:val="1BDC189C"/>
    <w:lvl w:ilvl="0" w:tplc="0421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NjKwNDYzsDAzNzZT0lEKTi0uzszPAykwqgUACyaMASwAAAA="/>
  </w:docVars>
  <w:rsids>
    <w:rsidRoot w:val="00F03983"/>
    <w:rsid w:val="00006F1C"/>
    <w:rsid w:val="00032B82"/>
    <w:rsid w:val="000B10EA"/>
    <w:rsid w:val="000D2C53"/>
    <w:rsid w:val="000F5C1D"/>
    <w:rsid w:val="001418D5"/>
    <w:rsid w:val="00180EE2"/>
    <w:rsid w:val="001A4D82"/>
    <w:rsid w:val="001E007D"/>
    <w:rsid w:val="00202B9C"/>
    <w:rsid w:val="00215D28"/>
    <w:rsid w:val="002549C5"/>
    <w:rsid w:val="00291EBA"/>
    <w:rsid w:val="002A546C"/>
    <w:rsid w:val="00302531"/>
    <w:rsid w:val="00317EFB"/>
    <w:rsid w:val="00321AF7"/>
    <w:rsid w:val="004415B6"/>
    <w:rsid w:val="005507E4"/>
    <w:rsid w:val="00570650"/>
    <w:rsid w:val="00582D9E"/>
    <w:rsid w:val="00597211"/>
    <w:rsid w:val="00644906"/>
    <w:rsid w:val="006857C7"/>
    <w:rsid w:val="006B0696"/>
    <w:rsid w:val="0076638D"/>
    <w:rsid w:val="007858A8"/>
    <w:rsid w:val="007E3169"/>
    <w:rsid w:val="007F3EAC"/>
    <w:rsid w:val="008A633D"/>
    <w:rsid w:val="0092497C"/>
    <w:rsid w:val="009634BC"/>
    <w:rsid w:val="009661B6"/>
    <w:rsid w:val="00976333"/>
    <w:rsid w:val="0098360C"/>
    <w:rsid w:val="00A0774A"/>
    <w:rsid w:val="00A26AF9"/>
    <w:rsid w:val="00A426E1"/>
    <w:rsid w:val="00A961B4"/>
    <w:rsid w:val="00AA4DF8"/>
    <w:rsid w:val="00AB1058"/>
    <w:rsid w:val="00AB614D"/>
    <w:rsid w:val="00AD20DF"/>
    <w:rsid w:val="00AD622F"/>
    <w:rsid w:val="00B00459"/>
    <w:rsid w:val="00B1458E"/>
    <w:rsid w:val="00B15E7A"/>
    <w:rsid w:val="00B16F5B"/>
    <w:rsid w:val="00B60199"/>
    <w:rsid w:val="00B7473E"/>
    <w:rsid w:val="00C172AB"/>
    <w:rsid w:val="00C21910"/>
    <w:rsid w:val="00C34EA1"/>
    <w:rsid w:val="00CA6529"/>
    <w:rsid w:val="00CE48E5"/>
    <w:rsid w:val="00D97D60"/>
    <w:rsid w:val="00E138B8"/>
    <w:rsid w:val="00E83722"/>
    <w:rsid w:val="00E92653"/>
    <w:rsid w:val="00EC032E"/>
    <w:rsid w:val="00EC461D"/>
    <w:rsid w:val="00F03983"/>
    <w:rsid w:val="00F20A0B"/>
    <w:rsid w:val="00F61B9D"/>
    <w:rsid w:val="00F83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AC6012"/>
  <w15:docId w15:val="{DCAB7FB3-8D5E-C14E-9B1D-935E8A11E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39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3983"/>
  </w:style>
  <w:style w:type="paragraph" w:styleId="Footer">
    <w:name w:val="footer"/>
    <w:basedOn w:val="Normal"/>
    <w:link w:val="FooterChar"/>
    <w:uiPriority w:val="99"/>
    <w:unhideWhenUsed/>
    <w:rsid w:val="00F039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3983"/>
  </w:style>
  <w:style w:type="paragraph" w:styleId="BalloonText">
    <w:name w:val="Balloon Text"/>
    <w:basedOn w:val="Normal"/>
    <w:link w:val="BalloonTextChar"/>
    <w:uiPriority w:val="99"/>
    <w:semiHidden/>
    <w:unhideWhenUsed/>
    <w:rsid w:val="00F039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3983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F03983"/>
    <w:rPr>
      <w:rFonts w:ascii="OTS-derived-font" w:hAnsi="OTS-derived-fon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F03983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03983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317E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317EFB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Shading-Accent3">
    <w:name w:val="Light Shading Accent 3"/>
    <w:basedOn w:val="TableNormal"/>
    <w:uiPriority w:val="60"/>
    <w:rsid w:val="006857C7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2">
    <w:name w:val="Light Shading Accent 2"/>
    <w:basedOn w:val="TableNormal"/>
    <w:uiPriority w:val="60"/>
    <w:rsid w:val="006857C7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paragraph" w:styleId="ListParagraph">
    <w:name w:val="List Paragraph"/>
    <w:basedOn w:val="Normal"/>
    <w:uiPriority w:val="34"/>
    <w:qFormat/>
    <w:rsid w:val="00A426E1"/>
    <w:pPr>
      <w:ind w:left="720"/>
      <w:contextualSpacing/>
    </w:pPr>
  </w:style>
  <w:style w:type="table" w:styleId="LightList-Accent1">
    <w:name w:val="Light List Accent 1"/>
    <w:basedOn w:val="TableNormal"/>
    <w:uiPriority w:val="61"/>
    <w:rsid w:val="00AD20D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75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9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3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4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03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E3D78DD1-BBA3-41C0-A4ED-C54F2C0C13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377</Words>
  <Characters>215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daaFA</dc:creator>
  <cp:lastModifiedBy>Badi'atul azmina</cp:lastModifiedBy>
  <cp:revision>5</cp:revision>
  <dcterms:created xsi:type="dcterms:W3CDTF">2019-10-09T23:26:00Z</dcterms:created>
  <dcterms:modified xsi:type="dcterms:W3CDTF">2019-12-03T07:35:00Z</dcterms:modified>
</cp:coreProperties>
</file>